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F37081" w14:textId="77777777" w:rsidR="00925881" w:rsidRDefault="00925881" w:rsidP="00684BA6">
      <w:pPr>
        <w:jc w:val="center"/>
        <w:rPr>
          <w:rFonts w:ascii="Trebuchet MS" w:hAnsi="Trebuchet MS"/>
          <w:b/>
          <w:u w:val="single"/>
        </w:rPr>
      </w:pPr>
    </w:p>
    <w:p w14:paraId="792262A1" w14:textId="0F05FACC" w:rsidR="00684BA6" w:rsidRPr="00966B03" w:rsidRDefault="00E468D5" w:rsidP="00684BA6">
      <w:pPr>
        <w:jc w:val="center"/>
        <w:rPr>
          <w:rFonts w:ascii="Trebuchet MS" w:hAnsi="Trebuchet MS"/>
          <w:b/>
          <w:u w:val="single"/>
        </w:rPr>
      </w:pPr>
      <w:r>
        <w:rPr>
          <w:rFonts w:ascii="Trebuchet MS" w:hAnsi="Trebuchet MS"/>
          <w:b/>
          <w:u w:val="single"/>
        </w:rPr>
        <w:t>ALLEGATO C</w:t>
      </w:r>
    </w:p>
    <w:p w14:paraId="372EC149" w14:textId="63014B5B" w:rsidR="00684BA6" w:rsidRPr="00066967" w:rsidRDefault="008F1D56" w:rsidP="00684BA6">
      <w:pPr>
        <w:rPr>
          <w:rFonts w:ascii="Trebuchet MS" w:hAnsi="Trebuchet MS"/>
          <w:sz w:val="16"/>
          <w:szCs w:val="21"/>
        </w:rPr>
      </w:pPr>
      <w:r w:rsidRPr="00066967">
        <w:rPr>
          <w:rFonts w:ascii="Trebuchet MS" w:hAnsi="Trebuchet MS"/>
          <w:bCs/>
          <w:sz w:val="16"/>
          <w:szCs w:val="21"/>
        </w:rPr>
        <w:t xml:space="preserve">DICHIARAZIONE SOSTITUTIVA DELL’ATTO DI NOTORIETÀ AI SENSI DELL’ART. 47 DEL D.P.R. 28 DICEMBRE 2000, N. 44 </w:t>
      </w:r>
      <w:r w:rsidRPr="00066967">
        <w:rPr>
          <w:rFonts w:ascii="Trebuchet MS" w:hAnsi="Trebuchet MS"/>
          <w:sz w:val="16"/>
          <w:szCs w:val="21"/>
        </w:rPr>
        <w:t xml:space="preserve">PER </w:t>
      </w:r>
      <w:r w:rsidR="00144D7D" w:rsidRPr="00066967">
        <w:rPr>
          <w:rFonts w:ascii="Trebuchet MS" w:hAnsi="Trebuchet MS"/>
          <w:sz w:val="16"/>
          <w:szCs w:val="21"/>
        </w:rPr>
        <w:t xml:space="preserve">ATTESTAZIONE DEI </w:t>
      </w:r>
      <w:r w:rsidRPr="00066967">
        <w:rPr>
          <w:rFonts w:ascii="Trebuchet MS" w:hAnsi="Trebuchet MS"/>
          <w:sz w:val="16"/>
          <w:szCs w:val="21"/>
        </w:rPr>
        <w:t xml:space="preserve">REQUISITI </w:t>
      </w:r>
      <w:r w:rsidR="00684BA6" w:rsidRPr="00066967">
        <w:rPr>
          <w:rFonts w:ascii="Trebuchet MS" w:hAnsi="Trebuchet MS"/>
          <w:sz w:val="16"/>
          <w:szCs w:val="21"/>
        </w:rPr>
        <w:t>LINGUISTIC</w:t>
      </w:r>
      <w:r w:rsidRPr="00066967">
        <w:rPr>
          <w:rFonts w:ascii="Trebuchet MS" w:hAnsi="Trebuchet MS"/>
          <w:sz w:val="16"/>
          <w:szCs w:val="21"/>
        </w:rPr>
        <w:t>I RICHIESTI PER LA PARTECIPAZIONE A</w:t>
      </w:r>
      <w:r w:rsidR="00480E2D">
        <w:rPr>
          <w:rFonts w:ascii="Trebuchet MS" w:hAnsi="Trebuchet MS"/>
          <w:sz w:val="16"/>
          <w:szCs w:val="21"/>
        </w:rPr>
        <w:t>L BANDO ERASMUS+ A.A. 202</w:t>
      </w:r>
      <w:r w:rsidR="00E40205">
        <w:rPr>
          <w:rFonts w:ascii="Trebuchet MS" w:hAnsi="Trebuchet MS"/>
          <w:sz w:val="16"/>
          <w:szCs w:val="21"/>
        </w:rPr>
        <w:t>1</w:t>
      </w:r>
      <w:r w:rsidR="00480E2D">
        <w:rPr>
          <w:rFonts w:ascii="Trebuchet MS" w:hAnsi="Trebuchet MS"/>
          <w:sz w:val="16"/>
          <w:szCs w:val="21"/>
        </w:rPr>
        <w:t>/202</w:t>
      </w:r>
      <w:r w:rsidR="00E40205">
        <w:rPr>
          <w:rFonts w:ascii="Trebuchet MS" w:hAnsi="Trebuchet MS"/>
          <w:sz w:val="16"/>
          <w:szCs w:val="21"/>
        </w:rPr>
        <w:t>2</w:t>
      </w:r>
    </w:p>
    <w:p w14:paraId="27BF0B9C" w14:textId="77777777" w:rsidR="00925881" w:rsidRDefault="00966B03" w:rsidP="00FF5E54">
      <w:pPr>
        <w:spacing w:before="240" w:after="0"/>
        <w:ind w:right="566"/>
        <w:jc w:val="center"/>
        <w:rPr>
          <w:rFonts w:ascii="Trebuchet MS" w:hAnsi="Trebuchet MS"/>
          <w:b/>
          <w:sz w:val="21"/>
          <w:szCs w:val="21"/>
        </w:rPr>
      </w:pPr>
      <w:r w:rsidRPr="00066967">
        <w:rPr>
          <w:rFonts w:ascii="Trebuchet MS" w:hAnsi="Trebuchet MS"/>
          <w:b/>
          <w:sz w:val="21"/>
          <w:szCs w:val="21"/>
        </w:rPr>
        <w:t>Il presente modulo è da allegare alla domanda di partecipa</w:t>
      </w:r>
      <w:r w:rsidR="00B026D7">
        <w:rPr>
          <w:rFonts w:ascii="Trebuchet MS" w:hAnsi="Trebuchet MS"/>
          <w:b/>
          <w:sz w:val="21"/>
          <w:szCs w:val="21"/>
        </w:rPr>
        <w:t xml:space="preserve">zione al </w:t>
      </w:r>
      <w:r w:rsidR="00925881">
        <w:rPr>
          <w:rFonts w:ascii="Trebuchet MS" w:hAnsi="Trebuchet MS"/>
          <w:b/>
          <w:sz w:val="21"/>
          <w:szCs w:val="21"/>
        </w:rPr>
        <w:t xml:space="preserve">BANDO TESI ESTERO 2021/2022 II EDIZIONE </w:t>
      </w:r>
    </w:p>
    <w:p w14:paraId="17B9DEAB" w14:textId="282E3EF2" w:rsidR="00966B03" w:rsidRPr="00066967" w:rsidRDefault="009E0E5C" w:rsidP="00FF5E54">
      <w:pPr>
        <w:spacing w:before="240" w:after="0"/>
        <w:ind w:right="566"/>
        <w:jc w:val="center"/>
        <w:rPr>
          <w:rFonts w:ascii="Trebuchet MS" w:hAnsi="Trebuchet MS"/>
          <w:b/>
          <w:sz w:val="21"/>
          <w:szCs w:val="21"/>
        </w:rPr>
      </w:pPr>
      <w:r w:rsidRPr="00066967">
        <w:rPr>
          <w:rFonts w:ascii="Trebuchet MS" w:hAnsi="Trebuchet MS"/>
          <w:b/>
          <w:sz w:val="21"/>
          <w:szCs w:val="21"/>
        </w:rPr>
        <w:t xml:space="preserve"> </w:t>
      </w:r>
      <w:r w:rsidRPr="00480E2D">
        <w:rPr>
          <w:rFonts w:ascii="Trebuchet MS" w:hAnsi="Trebuchet MS"/>
          <w:b/>
          <w:sz w:val="21"/>
          <w:szCs w:val="21"/>
          <w:u w:val="double"/>
        </w:rPr>
        <w:t>solo s</w:t>
      </w:r>
      <w:r w:rsidR="00966B03" w:rsidRPr="00480E2D">
        <w:rPr>
          <w:rFonts w:ascii="Trebuchet MS" w:hAnsi="Trebuchet MS"/>
          <w:b/>
          <w:sz w:val="21"/>
          <w:szCs w:val="21"/>
          <w:u w:val="double"/>
        </w:rPr>
        <w:t>e</w:t>
      </w:r>
      <w:r w:rsidR="00966B03" w:rsidRPr="00066967">
        <w:rPr>
          <w:rFonts w:ascii="Trebuchet MS" w:hAnsi="Trebuchet MS"/>
          <w:b/>
          <w:sz w:val="21"/>
          <w:szCs w:val="21"/>
        </w:rPr>
        <w:t xml:space="preserve"> si rientra </w:t>
      </w:r>
      <w:r w:rsidR="00925881">
        <w:rPr>
          <w:rFonts w:ascii="Trebuchet MS" w:hAnsi="Trebuchet MS"/>
          <w:b/>
          <w:sz w:val="21"/>
          <w:szCs w:val="21"/>
        </w:rPr>
        <w:t>nella seguente casistica</w:t>
      </w:r>
      <w:r w:rsidR="00AC4D2A" w:rsidRPr="00066967">
        <w:rPr>
          <w:rStyle w:val="Rimandonotaapidipagina"/>
          <w:rFonts w:ascii="Trebuchet MS" w:hAnsi="Trebuchet MS"/>
          <w:b/>
          <w:sz w:val="21"/>
          <w:szCs w:val="21"/>
        </w:rPr>
        <w:footnoteReference w:id="1"/>
      </w:r>
      <w:r w:rsidR="00966B03" w:rsidRPr="00066967">
        <w:rPr>
          <w:rFonts w:ascii="Trebuchet MS" w:hAnsi="Trebuchet MS"/>
          <w:b/>
          <w:sz w:val="21"/>
          <w:szCs w:val="21"/>
        </w:rPr>
        <w:t>:</w:t>
      </w:r>
    </w:p>
    <w:p w14:paraId="285624CB" w14:textId="2315347A" w:rsidR="00D11CB9" w:rsidRPr="003C1D1C" w:rsidRDefault="00480E2D" w:rsidP="001B29DE">
      <w:pPr>
        <w:pStyle w:val="Paragrafoelenco"/>
        <w:numPr>
          <w:ilvl w:val="0"/>
          <w:numId w:val="11"/>
        </w:numPr>
        <w:spacing w:before="240" w:after="0"/>
        <w:ind w:left="709" w:right="566" w:hanging="425"/>
        <w:rPr>
          <w:rFonts w:ascii="Trebuchet MS" w:hAnsi="Trebuchet MS"/>
          <w:sz w:val="20"/>
          <w:szCs w:val="20"/>
        </w:rPr>
      </w:pPr>
      <w:r w:rsidRPr="003C1D1C">
        <w:rPr>
          <w:rFonts w:ascii="Trebuchet MS" w:hAnsi="Trebuchet MS"/>
          <w:sz w:val="20"/>
          <w:szCs w:val="20"/>
        </w:rPr>
        <w:t>Studenti iscritti ad un corso di</w:t>
      </w:r>
      <w:r w:rsidR="00D11CB9" w:rsidRPr="003C1D1C">
        <w:rPr>
          <w:rFonts w:ascii="Trebuchet MS" w:hAnsi="Trebuchet MS"/>
          <w:sz w:val="20"/>
          <w:szCs w:val="20"/>
        </w:rPr>
        <w:t xml:space="preserve"> laurea interamente in lingua inglese o che frequentino curricula in lingua inglese, in relazione alla sola lingua inglese</w:t>
      </w:r>
      <w:r w:rsidR="003C1D1C" w:rsidRPr="003C1D1C">
        <w:rPr>
          <w:rFonts w:ascii="Trebuchet MS" w:hAnsi="Trebuchet MS"/>
          <w:sz w:val="20"/>
          <w:szCs w:val="20"/>
        </w:rPr>
        <w:t xml:space="preserve">. Gli studenti in possesso di livelli linguistici superiori </w:t>
      </w:r>
      <w:r w:rsidR="003C1D1C">
        <w:rPr>
          <w:rFonts w:ascii="Trebuchet MS" w:hAnsi="Trebuchet MS"/>
          <w:sz w:val="20"/>
          <w:szCs w:val="20"/>
        </w:rPr>
        <w:t>a</w:t>
      </w:r>
      <w:r w:rsidR="00AC1945">
        <w:rPr>
          <w:rFonts w:ascii="Trebuchet MS" w:hAnsi="Trebuchet MS"/>
          <w:sz w:val="20"/>
          <w:szCs w:val="20"/>
        </w:rPr>
        <w:t xml:space="preserve">l livello minimo richiesto per </w:t>
      </w:r>
      <w:r w:rsidR="008E378C">
        <w:rPr>
          <w:rFonts w:ascii="Trebuchet MS" w:hAnsi="Trebuchet MS"/>
          <w:sz w:val="20"/>
          <w:szCs w:val="20"/>
        </w:rPr>
        <w:t>l’accesso</w:t>
      </w:r>
      <w:r w:rsidR="00AC1945">
        <w:rPr>
          <w:rFonts w:ascii="Trebuchet MS" w:hAnsi="Trebuchet MS"/>
          <w:sz w:val="20"/>
          <w:szCs w:val="20"/>
        </w:rPr>
        <w:t xml:space="preserve"> al corso di laurea</w:t>
      </w:r>
      <w:r w:rsidR="003C1D1C">
        <w:rPr>
          <w:rFonts w:ascii="Trebuchet MS" w:hAnsi="Trebuchet MS"/>
          <w:sz w:val="20"/>
          <w:szCs w:val="20"/>
        </w:rPr>
        <w:t xml:space="preserve"> </w:t>
      </w:r>
      <w:r w:rsidR="008E378C">
        <w:rPr>
          <w:rFonts w:ascii="Trebuchet MS" w:hAnsi="Trebuchet MS"/>
          <w:sz w:val="20"/>
          <w:szCs w:val="20"/>
        </w:rPr>
        <w:t>in inglese potranno</w:t>
      </w:r>
      <w:r w:rsidR="003C1D1C" w:rsidRPr="003C1D1C">
        <w:rPr>
          <w:rFonts w:ascii="Trebuchet MS" w:hAnsi="Trebuchet MS"/>
          <w:sz w:val="20"/>
          <w:szCs w:val="20"/>
        </w:rPr>
        <w:t xml:space="preserve"> documentarli secondo quanto previsto </w:t>
      </w:r>
      <w:r w:rsidR="00925881" w:rsidRPr="001B29DE">
        <w:rPr>
          <w:rFonts w:ascii="Trebuchet MS" w:hAnsi="Trebuchet MS"/>
          <w:sz w:val="20"/>
          <w:szCs w:val="20"/>
        </w:rPr>
        <w:t>al punto 4 del Bando.</w:t>
      </w:r>
      <w:r w:rsidR="0095429B">
        <w:rPr>
          <w:rFonts w:ascii="Trebuchet MS" w:hAnsi="Trebuchet MS"/>
          <w:sz w:val="20"/>
          <w:szCs w:val="20"/>
        </w:rPr>
        <w:t xml:space="preserve"> </w:t>
      </w:r>
    </w:p>
    <w:p w14:paraId="03CE9E02" w14:textId="77777777" w:rsidR="00F43871" w:rsidRPr="009E0E5C" w:rsidRDefault="00F43871" w:rsidP="00FF5E54">
      <w:pPr>
        <w:spacing w:before="240" w:after="0"/>
        <w:ind w:right="566"/>
        <w:jc w:val="center"/>
        <w:rPr>
          <w:rFonts w:ascii="Trebuchet MS" w:eastAsia="Times New Roman" w:hAnsi="Trebuchet MS"/>
          <w:sz w:val="20"/>
          <w:shd w:val="clear" w:color="auto" w:fill="FFFFFF"/>
          <w:lang w:eastAsia="it-IT"/>
        </w:rPr>
      </w:pPr>
      <w:r w:rsidRPr="009E0E5C">
        <w:rPr>
          <w:rFonts w:ascii="Trebuchet MS" w:eastAsia="Times New Roman" w:hAnsi="Trebuchet MS"/>
          <w:sz w:val="20"/>
          <w:shd w:val="clear" w:color="auto" w:fill="FFFFFF"/>
          <w:lang w:eastAsia="it-IT"/>
        </w:rPr>
        <w:t xml:space="preserve">Il/la sottoscritto/a______________________________________________, nato/a </w:t>
      </w:r>
      <w:proofErr w:type="spellStart"/>
      <w:r w:rsidRPr="009E0E5C">
        <w:rPr>
          <w:rFonts w:ascii="Trebuchet MS" w:eastAsia="Times New Roman" w:hAnsi="Trebuchet MS"/>
          <w:sz w:val="20"/>
          <w:shd w:val="clear" w:color="auto" w:fill="FFFFFF"/>
          <w:lang w:eastAsia="it-IT"/>
        </w:rPr>
        <w:t>a</w:t>
      </w:r>
      <w:proofErr w:type="spellEnd"/>
      <w:r w:rsidRPr="009E0E5C">
        <w:rPr>
          <w:rFonts w:ascii="Trebuchet MS" w:eastAsia="Times New Roman" w:hAnsi="Trebuchet MS"/>
          <w:sz w:val="20"/>
          <w:shd w:val="clear" w:color="auto" w:fill="FFFFFF"/>
          <w:lang w:eastAsia="it-IT"/>
        </w:rPr>
        <w:t xml:space="preserve"> _____________________________________________</w:t>
      </w:r>
    </w:p>
    <w:p w14:paraId="28906408" w14:textId="77777777" w:rsidR="00F43871" w:rsidRPr="009E0E5C" w:rsidRDefault="00F43871" w:rsidP="00FF5E54">
      <w:pPr>
        <w:spacing w:after="0"/>
        <w:ind w:right="566" w:firstLine="426"/>
        <w:jc w:val="center"/>
        <w:rPr>
          <w:rFonts w:ascii="Trebuchet MS" w:eastAsia="Times New Roman" w:hAnsi="Trebuchet MS"/>
          <w:sz w:val="20"/>
          <w:shd w:val="clear" w:color="auto" w:fill="FFFFFF"/>
          <w:lang w:eastAsia="it-IT"/>
        </w:rPr>
      </w:pPr>
      <w:r w:rsidRPr="009E0E5C">
        <w:rPr>
          <w:rFonts w:ascii="Trebuchet MS" w:eastAsia="Times New Roman" w:hAnsi="Trebuchet MS"/>
          <w:sz w:val="20"/>
          <w:shd w:val="clear" w:color="auto" w:fill="FFFFFF"/>
          <w:lang w:eastAsia="it-IT"/>
        </w:rPr>
        <w:t>il __/__/____ e residente a___________________________________, via______________________________________________________</w:t>
      </w:r>
    </w:p>
    <w:p w14:paraId="465A4E50" w14:textId="77777777" w:rsidR="00F43871" w:rsidRPr="009E0E5C" w:rsidRDefault="00F43871" w:rsidP="00FF5E54">
      <w:pPr>
        <w:spacing w:after="0"/>
        <w:ind w:right="566" w:firstLine="426"/>
        <w:jc w:val="center"/>
        <w:rPr>
          <w:rFonts w:ascii="Trebuchet MS" w:eastAsia="Times New Roman" w:hAnsi="Trebuchet MS"/>
          <w:sz w:val="20"/>
          <w:shd w:val="clear" w:color="auto" w:fill="FFFFFF"/>
          <w:lang w:eastAsia="it-IT"/>
        </w:rPr>
      </w:pPr>
      <w:r w:rsidRPr="009E0E5C">
        <w:rPr>
          <w:rFonts w:ascii="Trebuchet MS" w:eastAsia="Times New Roman" w:hAnsi="Trebuchet MS"/>
          <w:sz w:val="20"/>
          <w:shd w:val="clear" w:color="auto" w:fill="FFFFFF"/>
          <w:lang w:eastAsia="it-IT"/>
        </w:rPr>
        <w:t>Corso di Laurea____________________________________________________________</w:t>
      </w:r>
    </w:p>
    <w:p w14:paraId="117B30E0" w14:textId="77777777" w:rsidR="00F43871" w:rsidRPr="009E0E5C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0"/>
          <w:shd w:val="clear" w:color="auto" w:fill="FFFFFF"/>
          <w:lang w:eastAsia="it-IT"/>
        </w:rPr>
      </w:pPr>
    </w:p>
    <w:p w14:paraId="3E0EC4BC" w14:textId="77777777" w:rsidR="00F43871" w:rsidRPr="009E0E5C" w:rsidRDefault="00F43871" w:rsidP="00FF5E54">
      <w:pPr>
        <w:pStyle w:val="Corpodeltesto3"/>
        <w:ind w:right="401" w:firstLine="708"/>
        <w:jc w:val="center"/>
        <w:rPr>
          <w:rFonts w:ascii="Trebuchet MS" w:hAnsi="Trebuchet MS" w:cs="Tahoma"/>
          <w:szCs w:val="22"/>
        </w:rPr>
      </w:pPr>
      <w:r w:rsidRPr="009E0E5C">
        <w:rPr>
          <w:rFonts w:ascii="Trebuchet MS" w:hAnsi="Trebuchet MS" w:cs="Tahoma"/>
          <w:szCs w:val="22"/>
        </w:rPr>
        <w:t>Consapevole di quanto prescritto dall’art. 75 del D.P.R. n. 445/2000 sulla decadenza dai benefici eventualmente ottenuti sulla base di dichiarazioni non veritiere e dal successivo art. 76 sulla responsabilità penale in caso di dichiarazioni mendaci, rese sotto la propria responsabilità,</w:t>
      </w:r>
    </w:p>
    <w:p w14:paraId="579E4573" w14:textId="77777777" w:rsidR="00F43871" w:rsidRPr="008E469F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6DDB2EDB" w14:textId="77777777" w:rsidR="00F43871" w:rsidRPr="00047848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b/>
          <w:sz w:val="21"/>
          <w:szCs w:val="21"/>
          <w:shd w:val="clear" w:color="auto" w:fill="FFFFFF"/>
          <w:lang w:eastAsia="it-IT"/>
        </w:rPr>
      </w:pPr>
      <w:r w:rsidRPr="00047848">
        <w:rPr>
          <w:rFonts w:ascii="Trebuchet MS" w:eastAsia="Times New Roman" w:hAnsi="Trebuchet MS"/>
          <w:b/>
          <w:sz w:val="21"/>
          <w:szCs w:val="21"/>
          <w:shd w:val="clear" w:color="auto" w:fill="FFFFFF"/>
          <w:lang w:eastAsia="it-IT"/>
        </w:rPr>
        <w:t>DICHIARA</w:t>
      </w:r>
    </w:p>
    <w:p w14:paraId="0CA17ED9" w14:textId="77777777" w:rsidR="00F43871" w:rsidRPr="008E469F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2A8C04E7" w14:textId="77777777" w:rsidR="00F43871" w:rsidRPr="00AC4D2A" w:rsidRDefault="00F43871" w:rsidP="00AC4D2A">
      <w:pPr>
        <w:pStyle w:val="Paragrafoelenco"/>
        <w:numPr>
          <w:ilvl w:val="0"/>
          <w:numId w:val="3"/>
        </w:numPr>
        <w:spacing w:line="240" w:lineRule="auto"/>
        <w:ind w:left="708" w:right="230"/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</w:pPr>
      <w:r w:rsidRPr="00AC4D2A"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  <w:t>in linea con la sintesi del “</w:t>
      </w:r>
      <w:r w:rsidRPr="00AC4D2A">
        <w:rPr>
          <w:rFonts w:ascii="Trebuchet MS" w:eastAsia="Times New Roman" w:hAnsi="Trebuchet MS"/>
          <w:b/>
          <w:sz w:val="21"/>
          <w:szCs w:val="21"/>
          <w:shd w:val="clear" w:color="auto" w:fill="FFFFFF"/>
          <w:lang w:eastAsia="it-IT"/>
        </w:rPr>
        <w:t>Quadro Comune Europeo di riferimento per le lingue</w:t>
      </w:r>
      <w:r w:rsidRPr="00AC4D2A"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  <w:t>” approvato dal Consiglio d’Europa, di possedere una conoscenza</w:t>
      </w:r>
      <w:r w:rsidR="00FF5E54" w:rsidRPr="00AC4D2A"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  <w:t xml:space="preserve"> di</w:t>
      </w:r>
      <w:r w:rsidRPr="00AC4D2A"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  <w:t>:</w:t>
      </w: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3798"/>
        <w:gridCol w:w="5488"/>
      </w:tblGrid>
      <w:tr w:rsidR="00E468D5" w:rsidRPr="00AC4D2A" w14:paraId="509ABEAA" w14:textId="77777777" w:rsidTr="00066967">
        <w:trPr>
          <w:trHeight w:val="343"/>
          <w:jc w:val="center"/>
        </w:trPr>
        <w:tc>
          <w:tcPr>
            <w:tcW w:w="3798" w:type="dxa"/>
            <w:tcBorders>
              <w:top w:val="nil"/>
              <w:left w:val="nil"/>
            </w:tcBorders>
          </w:tcPr>
          <w:p w14:paraId="58A4E2FD" w14:textId="3C23430E" w:rsidR="00E468D5" w:rsidRPr="00AC4D2A" w:rsidRDefault="00E468D5" w:rsidP="004F3924">
            <w:pPr>
              <w:ind w:right="566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AC4D2A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>Lingua straniera</w:t>
            </w:r>
          </w:p>
        </w:tc>
        <w:tc>
          <w:tcPr>
            <w:tcW w:w="5488" w:type="dxa"/>
            <w:tcBorders>
              <w:top w:val="nil"/>
            </w:tcBorders>
            <w:vAlign w:val="center"/>
          </w:tcPr>
          <w:p w14:paraId="48A4F248" w14:textId="0B62B59F" w:rsidR="00E468D5" w:rsidRPr="00AC4D2A" w:rsidRDefault="00E468D5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AC4D2A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>Livello corrispondente</w:t>
            </w:r>
          </w:p>
        </w:tc>
      </w:tr>
      <w:tr w:rsidR="00E468D5" w:rsidRPr="00AC4D2A" w14:paraId="2C5AAA99" w14:textId="77777777" w:rsidTr="00066967">
        <w:trPr>
          <w:trHeight w:val="343"/>
          <w:jc w:val="center"/>
        </w:trPr>
        <w:tc>
          <w:tcPr>
            <w:tcW w:w="3798" w:type="dxa"/>
            <w:tcBorders>
              <w:left w:val="nil"/>
            </w:tcBorders>
          </w:tcPr>
          <w:p w14:paraId="5B9167FB" w14:textId="64DE3CC6" w:rsidR="00E468D5" w:rsidRPr="00AC4D2A" w:rsidRDefault="00E468D5" w:rsidP="004F3924">
            <w:pPr>
              <w:ind w:right="566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>Inglese</w:t>
            </w:r>
          </w:p>
        </w:tc>
        <w:tc>
          <w:tcPr>
            <w:tcW w:w="5488" w:type="dxa"/>
          </w:tcPr>
          <w:p w14:paraId="744EFB6C" w14:textId="77777777" w:rsidR="00E468D5" w:rsidRPr="00AC4D2A" w:rsidRDefault="00E468D5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</w:tbl>
    <w:p w14:paraId="5D92BA45" w14:textId="14E772BB" w:rsidR="00F43871" w:rsidRDefault="00F43871" w:rsidP="00FF5E54">
      <w:pPr>
        <w:spacing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</w:pPr>
    </w:p>
    <w:p w14:paraId="0E2935EC" w14:textId="77777777" w:rsidR="001B29DE" w:rsidRPr="00AC4D2A" w:rsidRDefault="001B29DE" w:rsidP="00FF5E54">
      <w:pPr>
        <w:spacing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</w:pPr>
    </w:p>
    <w:p w14:paraId="76B4DF44" w14:textId="77777777" w:rsidR="00F43871" w:rsidRDefault="00F43871" w:rsidP="000B14E4">
      <w:pPr>
        <w:spacing w:before="240" w:after="0" w:line="240" w:lineRule="auto"/>
        <w:ind w:left="360"/>
        <w:rPr>
          <w:rFonts w:ascii="Trebuchet MS" w:eastAsia="Times New Roman" w:hAnsi="Trebuchet MS"/>
          <w:shd w:val="clear" w:color="auto" w:fill="FFFFFF"/>
          <w:lang w:eastAsia="it-IT"/>
        </w:rPr>
      </w:pPr>
      <w:r w:rsidRPr="00AC4D2A">
        <w:rPr>
          <w:rFonts w:ascii="Trebuchet MS" w:eastAsia="Times New Roman" w:hAnsi="Trebuchet MS"/>
          <w:b/>
          <w:shd w:val="clear" w:color="auto" w:fill="FFFFFF"/>
          <w:lang w:eastAsia="it-IT"/>
        </w:rPr>
        <w:t>Luogo e data</w:t>
      </w:r>
      <w:r w:rsidRPr="008E469F">
        <w:rPr>
          <w:rFonts w:ascii="Trebuchet MS" w:eastAsia="Times New Roman" w:hAnsi="Trebuchet MS"/>
          <w:shd w:val="clear" w:color="auto" w:fill="FFFFFF"/>
          <w:lang w:eastAsia="it-IT"/>
        </w:rPr>
        <w:t xml:space="preserve"> _____________________________</w:t>
      </w:r>
      <w:r w:rsidR="000B14E4" w:rsidRPr="008E469F">
        <w:rPr>
          <w:rFonts w:ascii="Trebuchet MS" w:eastAsia="Times New Roman" w:hAnsi="Trebuchet MS"/>
          <w:shd w:val="clear" w:color="auto" w:fill="FFFFFF"/>
          <w:lang w:eastAsia="it-IT"/>
        </w:rPr>
        <w:t>____</w:t>
      </w:r>
      <w:r w:rsidRPr="008E469F">
        <w:rPr>
          <w:rFonts w:ascii="Trebuchet MS" w:eastAsia="Times New Roman" w:hAnsi="Trebuchet MS"/>
          <w:shd w:val="clear" w:color="auto" w:fill="FFFFFF"/>
          <w:lang w:eastAsia="it-IT"/>
        </w:rPr>
        <w:t>_</w:t>
      </w:r>
      <w:r w:rsidR="00066967">
        <w:rPr>
          <w:rFonts w:ascii="Trebuchet MS" w:eastAsia="Times New Roman" w:hAnsi="Trebuchet MS"/>
          <w:shd w:val="clear" w:color="auto" w:fill="FFFFFF"/>
          <w:lang w:eastAsia="it-IT"/>
        </w:rPr>
        <w:t>___</w:t>
      </w:r>
      <w:r w:rsidRPr="008E469F">
        <w:rPr>
          <w:rFonts w:ascii="Trebuchet MS" w:eastAsia="Times New Roman" w:hAnsi="Trebuchet MS"/>
          <w:shd w:val="clear" w:color="auto" w:fill="FFFFFF"/>
          <w:lang w:eastAsia="it-IT"/>
        </w:rPr>
        <w:t xml:space="preserve">             </w:t>
      </w:r>
      <w:r w:rsidR="000B14E4" w:rsidRPr="008E469F">
        <w:rPr>
          <w:rFonts w:ascii="Trebuchet MS" w:eastAsia="Times New Roman" w:hAnsi="Trebuchet MS"/>
          <w:shd w:val="clear" w:color="auto" w:fill="FFFFFF"/>
          <w:lang w:eastAsia="it-IT"/>
        </w:rPr>
        <w:t xml:space="preserve"> </w:t>
      </w:r>
      <w:r w:rsidRPr="008E469F">
        <w:rPr>
          <w:rFonts w:ascii="Trebuchet MS" w:eastAsia="Times New Roman" w:hAnsi="Trebuchet MS"/>
          <w:shd w:val="clear" w:color="auto" w:fill="FFFFFF"/>
          <w:lang w:eastAsia="it-IT"/>
        </w:rPr>
        <w:t xml:space="preserve">                </w:t>
      </w:r>
      <w:r w:rsidR="000B14E4" w:rsidRPr="00AC4D2A">
        <w:rPr>
          <w:rFonts w:ascii="Trebuchet MS" w:eastAsia="Times New Roman" w:hAnsi="Trebuchet MS"/>
          <w:b/>
          <w:shd w:val="clear" w:color="auto" w:fill="FFFFFF"/>
          <w:lang w:eastAsia="it-IT"/>
        </w:rPr>
        <w:t>Firma</w:t>
      </w:r>
      <w:r w:rsidRPr="008E469F">
        <w:rPr>
          <w:rFonts w:ascii="Trebuchet MS" w:eastAsia="Times New Roman" w:hAnsi="Trebuchet MS"/>
          <w:shd w:val="clear" w:color="auto" w:fill="FFFFFF"/>
          <w:lang w:eastAsia="it-IT"/>
        </w:rPr>
        <w:t xml:space="preserve">        </w:t>
      </w:r>
      <w:r w:rsidR="000B14E4" w:rsidRPr="008E469F">
        <w:rPr>
          <w:rFonts w:ascii="Trebuchet MS" w:eastAsia="Times New Roman" w:hAnsi="Trebuchet MS"/>
          <w:shd w:val="clear" w:color="auto" w:fill="FFFFFF"/>
          <w:lang w:eastAsia="it-IT"/>
        </w:rPr>
        <w:t>___________</w:t>
      </w:r>
      <w:r w:rsidRPr="008E469F">
        <w:rPr>
          <w:rFonts w:ascii="Trebuchet MS" w:eastAsia="Times New Roman" w:hAnsi="Trebuchet MS"/>
          <w:shd w:val="clear" w:color="auto" w:fill="FFFFFF"/>
          <w:lang w:eastAsia="it-IT"/>
        </w:rPr>
        <w:t>______________________________</w:t>
      </w:r>
      <w:r w:rsidR="00066967">
        <w:rPr>
          <w:rFonts w:ascii="Trebuchet MS" w:eastAsia="Times New Roman" w:hAnsi="Trebuchet MS"/>
          <w:shd w:val="clear" w:color="auto" w:fill="FFFFFF"/>
          <w:lang w:eastAsia="it-IT"/>
        </w:rPr>
        <w:t>_______</w:t>
      </w:r>
      <w:r w:rsidRPr="008E469F">
        <w:rPr>
          <w:rFonts w:ascii="Trebuchet MS" w:eastAsia="Times New Roman" w:hAnsi="Trebuchet MS"/>
          <w:shd w:val="clear" w:color="auto" w:fill="FFFFFF"/>
          <w:lang w:eastAsia="it-IT"/>
        </w:rPr>
        <w:t xml:space="preserve">    </w:t>
      </w:r>
    </w:p>
    <w:p w14:paraId="1E726338" w14:textId="77777777" w:rsidR="00925881" w:rsidRDefault="00925881" w:rsidP="000B14E4">
      <w:pPr>
        <w:spacing w:before="240" w:after="0" w:line="240" w:lineRule="auto"/>
        <w:ind w:left="360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2555248D" w14:textId="77777777" w:rsidR="00925881" w:rsidRDefault="00925881" w:rsidP="000B14E4">
      <w:pPr>
        <w:spacing w:before="240" w:after="0" w:line="240" w:lineRule="auto"/>
        <w:ind w:left="360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4E67FA75" w14:textId="5E0644DF" w:rsidR="00925881" w:rsidRDefault="00925881" w:rsidP="000B14E4">
      <w:pPr>
        <w:spacing w:before="240" w:after="0" w:line="240" w:lineRule="auto"/>
        <w:ind w:left="360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318D0A4F" w14:textId="77777777" w:rsidR="001B29DE" w:rsidRDefault="001B29DE" w:rsidP="000B14E4">
      <w:pPr>
        <w:spacing w:before="240" w:after="0" w:line="240" w:lineRule="auto"/>
        <w:ind w:left="360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06002E0E" w14:textId="77777777" w:rsidR="00925881" w:rsidRDefault="00925881" w:rsidP="000B14E4">
      <w:pPr>
        <w:spacing w:before="240" w:after="0" w:line="240" w:lineRule="auto"/>
        <w:ind w:left="360"/>
        <w:rPr>
          <w:rFonts w:ascii="Trebuchet MS" w:eastAsia="Times New Roman" w:hAnsi="Trebuchet MS"/>
          <w:shd w:val="clear" w:color="auto" w:fill="FFFFFF"/>
          <w:lang w:eastAsia="it-IT"/>
        </w:rPr>
      </w:pPr>
      <w:bookmarkStart w:id="0" w:name="_GoBack"/>
      <w:bookmarkEnd w:id="0"/>
    </w:p>
    <w:p w14:paraId="13E638EE" w14:textId="5218602C" w:rsidR="003F0203" w:rsidRPr="008E469F" w:rsidRDefault="001B29DE" w:rsidP="00F519DB">
      <w:pPr>
        <w:spacing w:after="0" w:line="360" w:lineRule="auto"/>
        <w:jc w:val="both"/>
        <w:rPr>
          <w:rFonts w:ascii="Trebuchet MS" w:hAnsi="Trebuchet MS"/>
          <w:noProof/>
          <w:lang w:eastAsia="it-IT"/>
        </w:rPr>
      </w:pPr>
      <w:r w:rsidRPr="008E469F">
        <w:rPr>
          <w:rFonts w:ascii="Trebuchet MS" w:eastAsia="Times New Roman" w:hAnsi="Trebuchet MS"/>
          <w:b/>
          <w:noProof/>
          <w:sz w:val="14"/>
          <w:szCs w:val="14"/>
          <w:lang w:eastAsia="it-IT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5627DDD9" wp14:editId="687D6E91">
                <wp:simplePos x="0" y="0"/>
                <wp:positionH relativeFrom="column">
                  <wp:posOffset>2217420</wp:posOffset>
                </wp:positionH>
                <wp:positionV relativeFrom="paragraph">
                  <wp:posOffset>109855</wp:posOffset>
                </wp:positionV>
                <wp:extent cx="5082540" cy="472440"/>
                <wp:effectExtent l="0" t="0" r="3810" b="3810"/>
                <wp:wrapNone/>
                <wp:docPr id="7" name="Casella di tes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82540" cy="4724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82DD59" w14:textId="77777777" w:rsidR="00925881" w:rsidRDefault="00925881" w:rsidP="00EF2230">
                            <w:pPr>
                              <w:spacing w:after="0" w:line="240" w:lineRule="auto"/>
                              <w:rPr>
                                <w:rFonts w:ascii="Garamond" w:eastAsia="Times New Roman" w:hAnsi="Garamond"/>
                                <w:b/>
                                <w:bCs/>
                                <w:sz w:val="20"/>
                                <w:szCs w:val="16"/>
                                <w:lang w:eastAsia="it-IT"/>
                              </w:rPr>
                            </w:pPr>
                          </w:p>
                          <w:p w14:paraId="44C9637E" w14:textId="77777777" w:rsidR="00EF2230" w:rsidRPr="00EF2230" w:rsidRDefault="00EF2230" w:rsidP="00EF2230">
                            <w:pPr>
                              <w:spacing w:after="0" w:line="240" w:lineRule="auto"/>
                              <w:rPr>
                                <w:rFonts w:ascii="Garamond" w:eastAsia="Times New Roman" w:hAnsi="Garamond"/>
                                <w:sz w:val="16"/>
                                <w:szCs w:val="16"/>
                                <w:lang w:eastAsia="it-IT"/>
                              </w:rPr>
                            </w:pPr>
                            <w:r w:rsidRPr="00EF2230">
                              <w:rPr>
                                <w:rFonts w:ascii="Garamond" w:eastAsia="Times New Roman" w:hAnsi="Garamond"/>
                                <w:b/>
                                <w:bCs/>
                                <w:sz w:val="20"/>
                                <w:szCs w:val="16"/>
                                <w:lang w:eastAsia="it-IT"/>
                              </w:rPr>
                              <w:t>Tabella di sintesi dei livelli</w:t>
                            </w:r>
                            <w:r>
                              <w:rPr>
                                <w:rFonts w:ascii="Garamond" w:eastAsia="Times New Roman" w:hAnsi="Garamond"/>
                                <w:b/>
                                <w:bCs/>
                                <w:sz w:val="20"/>
                                <w:szCs w:val="16"/>
                                <w:lang w:eastAsia="it-IT"/>
                              </w:rPr>
                              <w:t xml:space="preserve"> - </w:t>
                            </w:r>
                            <w:r w:rsidRPr="00EF2230">
                              <w:rPr>
                                <w:rFonts w:ascii="Garamond" w:eastAsia="Times New Roman" w:hAnsi="Garamond"/>
                                <w:b/>
                                <w:sz w:val="20"/>
                                <w:szCs w:val="24"/>
                                <w:shd w:val="clear" w:color="auto" w:fill="FFFFFF"/>
                                <w:lang w:eastAsia="it-IT"/>
                              </w:rPr>
                              <w:t>Quadro Comune Europeo di riferimento per le lingue</w:t>
                            </w:r>
                          </w:p>
                          <w:p w14:paraId="7CFABAA1" w14:textId="77777777" w:rsidR="00EF2230" w:rsidRDefault="00EF223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27DDD9" id="_x0000_t202" coordsize="21600,21600" o:spt="202" path="m,l,21600r21600,l21600,xe">
                <v:stroke joinstyle="miter"/>
                <v:path gradientshapeok="t" o:connecttype="rect"/>
              </v:shapetype>
              <v:shape id="Casella di testo 7" o:spid="_x0000_s1026" type="#_x0000_t202" style="position:absolute;left:0;text-align:left;margin-left:174.6pt;margin-top:8.65pt;width:400.2pt;height:37.2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JyvgjwIAAJIFAAAOAAAAZHJzL2Uyb0RvYy54bWysVEtv2zAMvg/YfxB0X51kSdMFdYosRYcB&#10;RVssHXpWZKkRJouaxCTOfv0o2Xms66XDLjYlfiTFj4/Lq6a2bKNCNOBK3j/rcaachMq455J/f7z5&#10;cMFZROEqYcGpku9U5FfT9+8ut36iBrACW6nAyImLk60v+QrRT4oiypWqRTwDrxwpNYRaIB3Dc1EF&#10;sSXvtS0Gvd55sYVQ+QBSxUi3162ST7N/rZXEe62jQmZLTm/D/A35u0zfYnopJs9B+JWR3TPEP7yi&#10;FsZR0IOra4GCrYP5y1VtZIAIGs8k1AVobaTKOVA2/d6LbBYr4VXOhciJ/kBT/H9u5d3mITBTlXzM&#10;mRM1lWguorJWsMowVBGBjRNLWx8nBF54gmPzGRqq9v4+0mVKvtGhTn9Ki5Ge+N4dOFYNMkmXo97F&#10;YDQklSTdcDwYkkzui6O1DxG/KKhZEkoeqIaZWrG5jdhC95AULII11Y2xNh9S36i5DWwjqOIW8xvJ&#10;+R8o69i25OcfR73s2EEybz1bl9yo3DlduJR5m2GWcGdVwlj3TWliLif6SmwhpXKH+BmdUJpCvcWw&#10;wx9f9RbjNg+yyJHB4cG4Ng5Czj6P2pGy6seeMt3iqTYneScRm2XTdcQSqh01RIB2sKKXN4aqdisi&#10;PohAk0SFpu2A9/TRFoh16CTOVhB+vXaf8NTgpOVsS5NZ8vhzLYLizH511Pqf+qlnGObDcDQe0CGc&#10;apanGreu50Ct0Kc95GUWEx7tXtQB6idaIrMUlVTCSYpdctyLc2z3BS0hqWazDKLh9QJv3cLL5DrR&#10;m3rysXkSwXeNi9Tyd7CfYTF50b8tNlk6mK0RtMnNnQhuWe2Ip8HP49EtqbRZTs8ZdVyl098AAAD/&#10;/wMAUEsDBBQABgAIAAAAIQCZHy+D4gAAAAoBAAAPAAAAZHJzL2Rvd25yZXYueG1sTI9NT4NAFEX3&#10;Jv0Pk9fEjbEDpRahDI0xfiTuLK3G3ZR5BSLzhjBTwH/vdKXLl3ty73nZdtItG7C3jSEB4SIAhlQa&#10;1VAlYF88394Ds06Skq0hFPCDFrb57CqTqTIjveOwcxXzJWRTKaB2rks5t2WNWtqF6ZB8djK9ls6f&#10;fcVVL0dfrlu+DII117Ihv1DLDh9rLL93Zy3g66b6fLPTy2GM7qLu6XUo4g9VCHE9nx42wBxO7g+G&#10;i75Xh9w7Hc2ZlGWtgGiVLD3qgzgCdgHCVbIGdhSQhDHwPOP/X8h/AQAA//8DAFBLAQItABQABgAI&#10;AAAAIQC2gziS/gAAAOEBAAATAAAAAAAAAAAAAAAAAAAAAABbQ29udGVudF9UeXBlc10ueG1sUEsB&#10;Ai0AFAAGAAgAAAAhADj9If/WAAAAlAEAAAsAAAAAAAAAAAAAAAAALwEAAF9yZWxzLy5yZWxzUEsB&#10;Ai0AFAAGAAgAAAAhAHgnK+CPAgAAkgUAAA4AAAAAAAAAAAAAAAAALgIAAGRycy9lMm9Eb2MueG1s&#10;UEsBAi0AFAAGAAgAAAAhAJkfL4PiAAAACgEAAA8AAAAAAAAAAAAAAAAA6QQAAGRycy9kb3ducmV2&#10;LnhtbFBLBQYAAAAABAAEAPMAAAD4BQAAAAA=&#10;" fillcolor="white [3201]" stroked="f" strokeweight=".5pt">
                <v:textbox>
                  <w:txbxContent>
                    <w:p w14:paraId="1382DD59" w14:textId="77777777" w:rsidR="00925881" w:rsidRDefault="00925881" w:rsidP="00EF2230">
                      <w:pPr>
                        <w:spacing w:after="0" w:line="240" w:lineRule="auto"/>
                        <w:rPr>
                          <w:rFonts w:ascii="Garamond" w:eastAsia="Times New Roman" w:hAnsi="Garamond"/>
                          <w:b/>
                          <w:bCs/>
                          <w:sz w:val="20"/>
                          <w:szCs w:val="16"/>
                          <w:lang w:eastAsia="it-IT"/>
                        </w:rPr>
                      </w:pPr>
                    </w:p>
                    <w:p w14:paraId="44C9637E" w14:textId="77777777" w:rsidR="00EF2230" w:rsidRPr="00EF2230" w:rsidRDefault="00EF2230" w:rsidP="00EF2230">
                      <w:pPr>
                        <w:spacing w:after="0" w:line="240" w:lineRule="auto"/>
                        <w:rPr>
                          <w:rFonts w:ascii="Garamond" w:eastAsia="Times New Roman" w:hAnsi="Garamond"/>
                          <w:sz w:val="16"/>
                          <w:szCs w:val="16"/>
                          <w:lang w:eastAsia="it-IT"/>
                        </w:rPr>
                      </w:pPr>
                      <w:r w:rsidRPr="00EF2230">
                        <w:rPr>
                          <w:rFonts w:ascii="Garamond" w:eastAsia="Times New Roman" w:hAnsi="Garamond"/>
                          <w:b/>
                          <w:bCs/>
                          <w:sz w:val="20"/>
                          <w:szCs w:val="16"/>
                          <w:lang w:eastAsia="it-IT"/>
                        </w:rPr>
                        <w:t>Tabella di sintesi dei livelli</w:t>
                      </w:r>
                      <w:r>
                        <w:rPr>
                          <w:rFonts w:ascii="Garamond" w:eastAsia="Times New Roman" w:hAnsi="Garamond"/>
                          <w:b/>
                          <w:bCs/>
                          <w:sz w:val="20"/>
                          <w:szCs w:val="16"/>
                          <w:lang w:eastAsia="it-IT"/>
                        </w:rPr>
                        <w:t xml:space="preserve"> - </w:t>
                      </w:r>
                      <w:r w:rsidRPr="00EF2230">
                        <w:rPr>
                          <w:rFonts w:ascii="Garamond" w:eastAsia="Times New Roman" w:hAnsi="Garamond"/>
                          <w:b/>
                          <w:sz w:val="20"/>
                          <w:szCs w:val="24"/>
                          <w:shd w:val="clear" w:color="auto" w:fill="FFFFFF"/>
                          <w:lang w:eastAsia="it-IT"/>
                        </w:rPr>
                        <w:t>Quadro Comune Europeo di riferimento per le lingue</w:t>
                      </w:r>
                    </w:p>
                    <w:p w14:paraId="7CFABAA1" w14:textId="77777777" w:rsidR="00EF2230" w:rsidRDefault="00EF2230"/>
                  </w:txbxContent>
                </v:textbox>
              </v:shape>
            </w:pict>
          </mc:Fallback>
        </mc:AlternateContent>
      </w:r>
      <w:r w:rsidR="00066967">
        <w:rPr>
          <w:rFonts w:ascii="Trebuchet MS" w:hAnsi="Trebuchet MS"/>
          <w:noProof/>
          <w:lang w:eastAsia="it-IT"/>
        </w:rPr>
        <w:br/>
      </w:r>
    </w:p>
    <w:p w14:paraId="0222B471" w14:textId="77777777" w:rsidR="003F0203" w:rsidRPr="008E469F" w:rsidRDefault="003F0203" w:rsidP="00F519DB">
      <w:pPr>
        <w:spacing w:after="0" w:line="360" w:lineRule="auto"/>
        <w:jc w:val="both"/>
        <w:rPr>
          <w:rFonts w:ascii="Trebuchet MS" w:hAnsi="Trebuchet MS"/>
          <w:noProof/>
          <w:lang w:eastAsia="it-IT"/>
        </w:rPr>
      </w:pPr>
    </w:p>
    <w:tbl>
      <w:tblPr>
        <w:tblStyle w:val="Grigliatabella"/>
        <w:tblW w:w="15354" w:type="dxa"/>
        <w:tblLook w:val="04A0" w:firstRow="1" w:lastRow="0" w:firstColumn="1" w:lastColumn="0" w:noHBand="0" w:noVBand="1"/>
      </w:tblPr>
      <w:tblGrid>
        <w:gridCol w:w="569"/>
        <w:gridCol w:w="605"/>
        <w:gridCol w:w="1814"/>
        <w:gridCol w:w="2267"/>
        <w:gridCol w:w="2570"/>
        <w:gridCol w:w="2418"/>
        <w:gridCol w:w="2267"/>
        <w:gridCol w:w="2844"/>
      </w:tblGrid>
      <w:tr w:rsidR="000E7480" w:rsidRPr="008E469F" w14:paraId="38291DB9" w14:textId="77777777" w:rsidTr="000E7480">
        <w:trPr>
          <w:cantSplit/>
          <w:trHeight w:val="398"/>
        </w:trPr>
        <w:tc>
          <w:tcPr>
            <w:tcW w:w="569" w:type="dxa"/>
          </w:tcPr>
          <w:p w14:paraId="08710C73" w14:textId="77777777" w:rsidR="009B06FD" w:rsidRPr="008E469F" w:rsidRDefault="009B06FD" w:rsidP="00783F76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</w:pPr>
          </w:p>
        </w:tc>
        <w:tc>
          <w:tcPr>
            <w:tcW w:w="605" w:type="dxa"/>
            <w:textDirection w:val="btLr"/>
          </w:tcPr>
          <w:p w14:paraId="73F7507F" w14:textId="77777777" w:rsidR="009B06FD" w:rsidRPr="008E469F" w:rsidRDefault="009B06FD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</w:pPr>
          </w:p>
        </w:tc>
        <w:tc>
          <w:tcPr>
            <w:tcW w:w="1814" w:type="dxa"/>
          </w:tcPr>
          <w:p w14:paraId="71D81C39" w14:textId="77777777" w:rsidR="009B06FD" w:rsidRPr="008E469F" w:rsidRDefault="009B06FD" w:rsidP="00EC37F0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  <w:t>A1</w:t>
            </w:r>
            <w:r w:rsidR="005619CC" w:rsidRPr="008E469F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  <w:t xml:space="preserve"> </w:t>
            </w:r>
          </w:p>
        </w:tc>
        <w:tc>
          <w:tcPr>
            <w:tcW w:w="2267" w:type="dxa"/>
          </w:tcPr>
          <w:p w14:paraId="0ABFB09E" w14:textId="77777777" w:rsidR="009B06FD" w:rsidRPr="008E469F" w:rsidRDefault="009B06FD" w:rsidP="00EC37F0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  <w:t>A2</w:t>
            </w:r>
          </w:p>
        </w:tc>
        <w:tc>
          <w:tcPr>
            <w:tcW w:w="2570" w:type="dxa"/>
          </w:tcPr>
          <w:p w14:paraId="76E76540" w14:textId="77777777" w:rsidR="009B06FD" w:rsidRPr="008E469F" w:rsidRDefault="009B06FD" w:rsidP="00EC37F0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  <w:t>B1</w:t>
            </w:r>
          </w:p>
        </w:tc>
        <w:tc>
          <w:tcPr>
            <w:tcW w:w="2418" w:type="dxa"/>
          </w:tcPr>
          <w:p w14:paraId="26244FDF" w14:textId="77777777" w:rsidR="009B06FD" w:rsidRPr="008E469F" w:rsidRDefault="009B06FD" w:rsidP="00783F76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  <w:t>B2</w:t>
            </w:r>
          </w:p>
        </w:tc>
        <w:tc>
          <w:tcPr>
            <w:tcW w:w="2267" w:type="dxa"/>
          </w:tcPr>
          <w:p w14:paraId="5A18EF28" w14:textId="77777777" w:rsidR="009B06FD" w:rsidRPr="008E469F" w:rsidRDefault="009B06FD" w:rsidP="00783F76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  <w:t>C1</w:t>
            </w:r>
          </w:p>
        </w:tc>
        <w:tc>
          <w:tcPr>
            <w:tcW w:w="2844" w:type="dxa"/>
          </w:tcPr>
          <w:p w14:paraId="099BC6DF" w14:textId="77777777" w:rsidR="009B06FD" w:rsidRPr="008E469F" w:rsidRDefault="009B06FD" w:rsidP="00783F76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  <w:t>C2</w:t>
            </w:r>
          </w:p>
        </w:tc>
      </w:tr>
      <w:tr w:rsidR="00093D51" w:rsidRPr="008E469F" w14:paraId="6D2C5B0E" w14:textId="77777777" w:rsidTr="000E7480">
        <w:trPr>
          <w:cantSplit/>
          <w:trHeight w:val="1547"/>
        </w:trPr>
        <w:tc>
          <w:tcPr>
            <w:tcW w:w="569" w:type="dxa"/>
            <w:vMerge w:val="restart"/>
            <w:textDirection w:val="btLr"/>
          </w:tcPr>
          <w:p w14:paraId="1C660B57" w14:textId="77777777" w:rsidR="009B06FD" w:rsidRPr="008E469F" w:rsidRDefault="000E7480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  <w:t>C</w:t>
            </w:r>
            <w:r w:rsidR="009B06FD" w:rsidRPr="008E469F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  <w:t>omprensione</w:t>
            </w:r>
          </w:p>
        </w:tc>
        <w:tc>
          <w:tcPr>
            <w:tcW w:w="605" w:type="dxa"/>
            <w:textDirection w:val="btLr"/>
          </w:tcPr>
          <w:p w14:paraId="11CDC6E0" w14:textId="77777777" w:rsidR="009B06FD" w:rsidRPr="008E469F" w:rsidRDefault="009B06FD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  <w:t>Ascolto</w:t>
            </w:r>
          </w:p>
        </w:tc>
        <w:tc>
          <w:tcPr>
            <w:tcW w:w="1814" w:type="dxa"/>
          </w:tcPr>
          <w:p w14:paraId="1E5330AE" w14:textId="77777777" w:rsidR="009B06FD" w:rsidRPr="008E469F" w:rsidRDefault="005619CC" w:rsidP="005619CC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Times New Roman"/>
                <w:sz w:val="14"/>
                <w:szCs w:val="14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riconoscere p</w:t>
            </w:r>
            <w:r w:rsidR="009B06FD" w:rsidRPr="008E469F">
              <w:rPr>
                <w:rFonts w:ascii="Trebuchet MS" w:hAnsi="Trebuchet MS" w:cs="Times New Roman"/>
                <w:sz w:val="14"/>
                <w:szCs w:val="14"/>
              </w:rPr>
              <w:t>arole che mi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="009B06FD" w:rsidRPr="008E469F">
              <w:rPr>
                <w:rFonts w:ascii="Trebuchet MS" w:hAnsi="Trebuchet MS" w:cs="Times New Roman"/>
                <w:sz w:val="14"/>
                <w:szCs w:val="14"/>
              </w:rPr>
              <w:t>sono familiari ed espressioni molto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 xml:space="preserve"> semplici riferite a me stesso, </w:t>
            </w:r>
            <w:r w:rsidR="009B06FD" w:rsidRPr="008E469F">
              <w:rPr>
                <w:rFonts w:ascii="Trebuchet MS" w:hAnsi="Trebuchet MS" w:cs="Times New Roman"/>
                <w:sz w:val="14"/>
                <w:szCs w:val="14"/>
              </w:rPr>
              <w:t>alla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="009B06FD" w:rsidRPr="008E469F">
              <w:rPr>
                <w:rFonts w:ascii="Trebuchet MS" w:hAnsi="Trebuchet MS" w:cs="Times New Roman"/>
                <w:sz w:val="14"/>
                <w:szCs w:val="14"/>
              </w:rPr>
              <w:t>mia famiglia e al mio ambiente,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="009B06FD" w:rsidRPr="008E469F">
              <w:rPr>
                <w:rFonts w:ascii="Trebuchet MS" w:hAnsi="Trebuchet MS" w:cs="Times New Roman"/>
                <w:sz w:val="14"/>
                <w:szCs w:val="14"/>
              </w:rPr>
              <w:t>purché le persone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="009B06FD" w:rsidRPr="008E469F">
              <w:rPr>
                <w:rFonts w:ascii="Trebuchet MS" w:hAnsi="Trebuchet MS" w:cs="Times New Roman"/>
                <w:sz w:val="14"/>
                <w:szCs w:val="14"/>
              </w:rPr>
              <w:t>parlino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="009B06FD" w:rsidRPr="008E469F">
              <w:rPr>
                <w:rFonts w:ascii="Trebuchet MS" w:hAnsi="Trebuchet MS" w:cs="Times New Roman"/>
                <w:sz w:val="14"/>
                <w:szCs w:val="14"/>
              </w:rPr>
              <w:t>lentamente e chiaramente.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 xml:space="preserve">  </w:t>
            </w:r>
          </w:p>
        </w:tc>
        <w:tc>
          <w:tcPr>
            <w:tcW w:w="2267" w:type="dxa"/>
          </w:tcPr>
          <w:p w14:paraId="787F4A9D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capire espressioni e parol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di uso molto frequente relative a ciò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che mi riguarda direttamente (per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esempio informazioni di base sulla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mia persona e sulla mia famiglia, gli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acquisti, l’ambiente circostante e il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lavoro). Riesco ad afferrare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l’essenziale di messaggi e annunci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brevi, semplici e chiari.</w:t>
            </w:r>
          </w:p>
        </w:tc>
        <w:tc>
          <w:tcPr>
            <w:tcW w:w="2570" w:type="dxa"/>
          </w:tcPr>
          <w:p w14:paraId="465E6D35" w14:textId="77777777" w:rsidR="009B06FD" w:rsidRPr="008E469F" w:rsidRDefault="009B06FD" w:rsidP="00093D51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capire gli elementi</w:t>
            </w:r>
            <w:r w:rsidR="00093D51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principali in un discorso chiaro in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lingua standard su argomenti</w:t>
            </w:r>
            <w:r w:rsidR="00093D51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familiari, che affronto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frequentemente al lavoro, a scuola,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nel tempo libero ecc. Riesco a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capire l’essenziale di molte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trasmissioni radiofoniche e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televisive su argomenti di attualità o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temi di mio interesse personale o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professionale, purché il discorso sia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relativamente lento e chiaro.</w:t>
            </w:r>
          </w:p>
        </w:tc>
        <w:tc>
          <w:tcPr>
            <w:tcW w:w="2418" w:type="dxa"/>
          </w:tcPr>
          <w:p w14:paraId="2F9073FB" w14:textId="77777777" w:rsidR="009B06FD" w:rsidRPr="008E469F" w:rsidRDefault="009B06FD" w:rsidP="00EC37F0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capire discorsi di una certa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lunghezza e conferenze e a seguire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argomentazioni anche complesse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purché il tema mi sia relativamente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familiare. Riesco a capire la maggior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parte dei notiziari e delle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trasmissioni TV che riguardano fatti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d’attualità e la maggior parte dei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film in lingua standard.</w:t>
            </w:r>
          </w:p>
        </w:tc>
        <w:tc>
          <w:tcPr>
            <w:tcW w:w="2267" w:type="dxa"/>
          </w:tcPr>
          <w:p w14:paraId="53BE22F9" w14:textId="77777777" w:rsidR="009B06FD" w:rsidRPr="008E469F" w:rsidRDefault="009B06FD" w:rsidP="00EC37F0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capire un discorso lungo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 xml:space="preserve">anche se non 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>è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 xml:space="preserve"> chiaramente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trutturato e le relazioni non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vengono segnalate, ma rimangono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implicite. Riesco a capire senza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troppo sforzo le trasmissioni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televisive e i film.</w:t>
            </w:r>
          </w:p>
        </w:tc>
        <w:tc>
          <w:tcPr>
            <w:tcW w:w="2844" w:type="dxa"/>
          </w:tcPr>
          <w:p w14:paraId="40508C8A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Non ho nessuna difficoltà a capire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qualsiasi lingua parlata, sia essa dal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vivo sia trasmessa, anche se il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 xml:space="preserve">discorso 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>è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 xml:space="preserve"> tenuto in modo veloce da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un madrelingua, purché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abbia il</w:t>
            </w:r>
            <w:r w:rsidR="00EC37F0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tempo di abituarmi all’accento.</w:t>
            </w:r>
          </w:p>
        </w:tc>
      </w:tr>
      <w:tr w:rsidR="00093D51" w:rsidRPr="008E469F" w14:paraId="57CE2E88" w14:textId="77777777" w:rsidTr="00EF2230">
        <w:trPr>
          <w:cantSplit/>
          <w:trHeight w:val="1087"/>
        </w:trPr>
        <w:tc>
          <w:tcPr>
            <w:tcW w:w="569" w:type="dxa"/>
            <w:vMerge/>
            <w:textDirection w:val="btLr"/>
          </w:tcPr>
          <w:p w14:paraId="59AE0884" w14:textId="77777777" w:rsidR="009B06FD" w:rsidRPr="008E469F" w:rsidRDefault="009B06FD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</w:pPr>
          </w:p>
        </w:tc>
        <w:tc>
          <w:tcPr>
            <w:tcW w:w="605" w:type="dxa"/>
            <w:textDirection w:val="btLr"/>
          </w:tcPr>
          <w:p w14:paraId="0489A778" w14:textId="77777777" w:rsidR="009B06FD" w:rsidRPr="008E469F" w:rsidRDefault="009B06FD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  <w:t>Lettura</w:t>
            </w:r>
          </w:p>
        </w:tc>
        <w:tc>
          <w:tcPr>
            <w:tcW w:w="1814" w:type="dxa"/>
          </w:tcPr>
          <w:p w14:paraId="2FEA4F35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capire i nomi e le person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che mi sono familiari e frasi molt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emplici, per esempio quelle d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annunci, cartelloni, cataloghi.</w:t>
            </w:r>
          </w:p>
        </w:tc>
        <w:tc>
          <w:tcPr>
            <w:tcW w:w="2267" w:type="dxa"/>
          </w:tcPr>
          <w:p w14:paraId="4AED68F6" w14:textId="77777777" w:rsidR="009B06FD" w:rsidRPr="008E469F" w:rsidRDefault="009B06FD" w:rsidP="00EC37F0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Times New Roman"/>
                <w:sz w:val="14"/>
                <w:szCs w:val="14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leggere testi molto brevi 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emplici e a trovare informazion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pecifiche e prevedibili in material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di uso quotidiano, quali pubblicità,</w:t>
            </w:r>
          </w:p>
          <w:p w14:paraId="10E094DD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programmi, menù e orari. Riesco a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capire lettere personali semplici 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brevi.</w:t>
            </w:r>
          </w:p>
        </w:tc>
        <w:tc>
          <w:tcPr>
            <w:tcW w:w="2570" w:type="dxa"/>
          </w:tcPr>
          <w:p w14:paraId="12BBA08E" w14:textId="77777777" w:rsidR="009B06FD" w:rsidRPr="008E469F" w:rsidRDefault="009B06FD" w:rsidP="00EC37F0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Times New Roman"/>
                <w:sz w:val="14"/>
                <w:szCs w:val="14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capire testi scritti di uso</w:t>
            </w:r>
          </w:p>
          <w:p w14:paraId="430B18E4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corrente legati alla sfera quotidiana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o al lavoro. Riesco a capire la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descrizione di avvenimenti, d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entimenti e di desideri contenuta in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lettere personali.</w:t>
            </w:r>
          </w:p>
        </w:tc>
        <w:tc>
          <w:tcPr>
            <w:tcW w:w="2418" w:type="dxa"/>
          </w:tcPr>
          <w:p w14:paraId="1BC6AA3D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leggere articoli e relazion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u questioni d’attualità in cu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l’autore prende posizione ed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esprime un punto di vista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determinato. Riesco a comprender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un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test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narrativo contemporaneo.</w:t>
            </w:r>
          </w:p>
        </w:tc>
        <w:tc>
          <w:tcPr>
            <w:tcW w:w="2267" w:type="dxa"/>
          </w:tcPr>
          <w:p w14:paraId="2F7D9D9C" w14:textId="77777777" w:rsidR="009B06FD" w:rsidRPr="008E469F" w:rsidRDefault="009B06FD" w:rsidP="00783F76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Times New Roman"/>
                <w:sz w:val="14"/>
                <w:szCs w:val="14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capire testi letterari e</w:t>
            </w:r>
          </w:p>
          <w:p w14:paraId="01142D09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informativi lunghi e complessi e s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apprezzare le differenze di stile.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capire articoli specialistic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e istruzioni tecniche piuttost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lunghe, anche quando non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appartengono al mio settore.</w:t>
            </w:r>
          </w:p>
        </w:tc>
        <w:tc>
          <w:tcPr>
            <w:tcW w:w="2844" w:type="dxa"/>
          </w:tcPr>
          <w:p w14:paraId="7E10710E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capire con facilità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praticamente tutte le forme di lingua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critta inclusi i testi teorici,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 xml:space="preserve">strutturalmente o 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linguisticamente  complessi, quali manuali,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articol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pecialistici e opere letterarie.</w:t>
            </w:r>
          </w:p>
        </w:tc>
      </w:tr>
      <w:tr w:rsidR="00093D51" w:rsidRPr="008E469F" w14:paraId="050C7CF5" w14:textId="77777777" w:rsidTr="000E7480">
        <w:trPr>
          <w:cantSplit/>
          <w:trHeight w:val="1148"/>
        </w:trPr>
        <w:tc>
          <w:tcPr>
            <w:tcW w:w="569" w:type="dxa"/>
            <w:vMerge w:val="restart"/>
            <w:textDirection w:val="btLr"/>
          </w:tcPr>
          <w:p w14:paraId="1BDBF3F2" w14:textId="77777777" w:rsidR="009B06FD" w:rsidRPr="008E469F" w:rsidRDefault="000E7480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  <w:t>P</w:t>
            </w:r>
            <w:r w:rsidR="009B06FD" w:rsidRPr="008E469F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  <w:t>arlato</w:t>
            </w:r>
          </w:p>
        </w:tc>
        <w:tc>
          <w:tcPr>
            <w:tcW w:w="605" w:type="dxa"/>
            <w:textDirection w:val="btLr"/>
          </w:tcPr>
          <w:p w14:paraId="602A4AE7" w14:textId="77777777" w:rsidR="009B06FD" w:rsidRPr="008E469F" w:rsidRDefault="009B06FD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  <w:t>Interazione orale</w:t>
            </w:r>
          </w:p>
        </w:tc>
        <w:tc>
          <w:tcPr>
            <w:tcW w:w="1814" w:type="dxa"/>
          </w:tcPr>
          <w:p w14:paraId="51885E67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interagire in mod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 xml:space="preserve">semplice se l’interlocutore 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è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disposto a ripetere o a riformular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più lentamente certe cose e mi aiuta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a formulare ciò che cerco di dire.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porre e a rispondere a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domande semplici su argoment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molto familiari o che riguardan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bisogni immediati.</w:t>
            </w:r>
          </w:p>
        </w:tc>
        <w:tc>
          <w:tcPr>
            <w:tcW w:w="2267" w:type="dxa"/>
          </w:tcPr>
          <w:p w14:paraId="779A7121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comunicare affrontand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compiti semplici e di routine ch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richiedano solo uno scambi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emplice e diretto di informazioni su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argomenti e attività consuete.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partecipare a brev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conversazioni, anche se di solit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non capisco abbastanza per riuscir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a sostenere la conversazion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</w:p>
        </w:tc>
        <w:tc>
          <w:tcPr>
            <w:tcW w:w="2570" w:type="dxa"/>
          </w:tcPr>
          <w:p w14:paraId="7AF2E569" w14:textId="77777777" w:rsidR="009B06FD" w:rsidRPr="008E469F" w:rsidRDefault="009B06FD" w:rsidP="00EC37F0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Times New Roman"/>
                <w:sz w:val="14"/>
                <w:szCs w:val="14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d affrontare molte delle</w:t>
            </w:r>
          </w:p>
          <w:p w14:paraId="5357F909" w14:textId="77777777" w:rsidR="009B06FD" w:rsidRPr="008E469F" w:rsidRDefault="009B06FD" w:rsidP="00EC37F0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Times New Roman"/>
                <w:sz w:val="14"/>
                <w:szCs w:val="14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situazioni che si possono presentar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viaggiando in una zona dove si parla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la lingua. Riesco a partecipare,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enza essermi preparato, a</w:t>
            </w:r>
            <w:r w:rsidR="00093D51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conversazioni su argoment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familiari, di interesse personale o</w:t>
            </w:r>
          </w:p>
          <w:p w14:paraId="70F9ACE7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guardanti la vita quotid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>ana (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per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esempio la famiglia, gli hobby, il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lavoro, i viaggi e i fatti di attualità).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</w:p>
        </w:tc>
        <w:tc>
          <w:tcPr>
            <w:tcW w:w="2418" w:type="dxa"/>
          </w:tcPr>
          <w:p w14:paraId="356B0391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comunicare con un grad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di spontaneità e scioltezza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ufficiente per interagire in mod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normale con parlanti nativi. Riesco a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partecipare attivamente a una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discussione in contesti familiari,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esponendo e sostenendo le mi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opinioni.</w:t>
            </w:r>
          </w:p>
        </w:tc>
        <w:tc>
          <w:tcPr>
            <w:tcW w:w="2267" w:type="dxa"/>
          </w:tcPr>
          <w:p w14:paraId="6574B002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d esprimermi in mod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ciolto e spontaneo senza dover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cercare troppo le parole. Riesco ad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usare la lingua in modo flessibile ed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efficace nelle relazioni sociali 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professionali. Riesco a formular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idee e opinioni in modo preciso e a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collegare abilmente i miei intervent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con quelli di altri interlocutori.</w:t>
            </w:r>
          </w:p>
        </w:tc>
        <w:tc>
          <w:tcPr>
            <w:tcW w:w="2844" w:type="dxa"/>
          </w:tcPr>
          <w:p w14:paraId="489130DD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partecipare senza sforzi a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qualsiasi conversazione 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discussione ed ho familiarità con l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espressioni idiomatiche e colloquiali.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d esprimermi con scioltezza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e a rendere con precisione sottil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fumature di significato. In caso d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difficoltà, riesco a ritornare sul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discorso e a riformularlo in mod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così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 xml:space="preserve"> scorrevole che difficilment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="00093D51" w:rsidRPr="008E469F">
              <w:rPr>
                <w:rFonts w:ascii="Trebuchet MS" w:hAnsi="Trebuchet MS" w:cs="Times New Roman"/>
                <w:sz w:val="14"/>
                <w:szCs w:val="14"/>
              </w:rPr>
              <w:t xml:space="preserve">qualcuno se ne accorge. </w:t>
            </w:r>
          </w:p>
        </w:tc>
      </w:tr>
      <w:tr w:rsidR="00093D51" w:rsidRPr="008E469F" w14:paraId="64F2AE94" w14:textId="77777777" w:rsidTr="00EF2230">
        <w:trPr>
          <w:cantSplit/>
          <w:trHeight w:val="1213"/>
        </w:trPr>
        <w:tc>
          <w:tcPr>
            <w:tcW w:w="569" w:type="dxa"/>
            <w:vMerge/>
            <w:textDirection w:val="btLr"/>
          </w:tcPr>
          <w:p w14:paraId="4B228158" w14:textId="77777777" w:rsidR="009B06FD" w:rsidRPr="008E469F" w:rsidRDefault="009B06FD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</w:pPr>
          </w:p>
        </w:tc>
        <w:tc>
          <w:tcPr>
            <w:tcW w:w="605" w:type="dxa"/>
            <w:textDirection w:val="btLr"/>
          </w:tcPr>
          <w:p w14:paraId="05C8EB9B" w14:textId="77777777" w:rsidR="009B06FD" w:rsidRPr="008E469F" w:rsidRDefault="009B06FD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  <w:t>Produzione orale</w:t>
            </w:r>
          </w:p>
        </w:tc>
        <w:tc>
          <w:tcPr>
            <w:tcW w:w="1814" w:type="dxa"/>
          </w:tcPr>
          <w:p w14:paraId="08035C99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usare espressioni e fras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emplici per descrivere il luog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dove abito e la gente che conosco.</w:t>
            </w:r>
          </w:p>
        </w:tc>
        <w:tc>
          <w:tcPr>
            <w:tcW w:w="2267" w:type="dxa"/>
          </w:tcPr>
          <w:p w14:paraId="04041168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d usare una serie d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espressioni e frasi per descriver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con parole semplici la mia famiglia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ed altre persone, le mie condizioni d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vita, la carriera scolastica e il mi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lavoro attuale o il più recente</w:t>
            </w:r>
          </w:p>
        </w:tc>
        <w:tc>
          <w:tcPr>
            <w:tcW w:w="2570" w:type="dxa"/>
          </w:tcPr>
          <w:p w14:paraId="2B1C829F" w14:textId="77777777" w:rsidR="009B06FD" w:rsidRPr="008E469F" w:rsidRDefault="009B06FD" w:rsidP="00EC37F0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Times New Roman"/>
                <w:sz w:val="14"/>
                <w:szCs w:val="14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descrivere, collegando</w:t>
            </w:r>
          </w:p>
          <w:p w14:paraId="7FCBDE4E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semplici espressioni, esperienze ed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avvenimenti, i miei sogni, le mi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peranze e le mie ambizioni. Riesc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a motivare e spiegare brevement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opinioni e progetti. Riesco a narrar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una storia e la trama di un libro o d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un film e a descrivere le mi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="00093D51" w:rsidRPr="008E469F">
              <w:rPr>
                <w:rFonts w:ascii="Trebuchet MS" w:hAnsi="Trebuchet MS" w:cs="Times New Roman"/>
                <w:sz w:val="14"/>
                <w:szCs w:val="14"/>
              </w:rPr>
              <w:t>impressioni.</w:t>
            </w:r>
          </w:p>
        </w:tc>
        <w:tc>
          <w:tcPr>
            <w:tcW w:w="2418" w:type="dxa"/>
          </w:tcPr>
          <w:p w14:paraId="4B1C60A7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esprimermi in modo chiar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e articolato su una vasta gamma d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argomenti che mi interessano.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esprimere un’ opinione su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un argomento d’attualità, indicand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vantaggi e svantaggi delle divers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opzioni.</w:t>
            </w:r>
          </w:p>
        </w:tc>
        <w:tc>
          <w:tcPr>
            <w:tcW w:w="2267" w:type="dxa"/>
          </w:tcPr>
          <w:p w14:paraId="1AB4CC80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presentare descrizion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chiare e articolate su argoment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complessi, integrandovi tem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econdari, sviluppando punt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pecifici e concludendo il tutto in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modo appropriato.</w:t>
            </w:r>
          </w:p>
        </w:tc>
        <w:tc>
          <w:tcPr>
            <w:tcW w:w="2844" w:type="dxa"/>
          </w:tcPr>
          <w:p w14:paraId="2515F835" w14:textId="77777777" w:rsidR="009B06FD" w:rsidRPr="008E469F" w:rsidRDefault="009B06FD" w:rsidP="00783F76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Times New Roman"/>
                <w:sz w:val="14"/>
                <w:szCs w:val="14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presentare descrizioni 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argomentazioni chiare e scorrevoli,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in uno stile adeguato al contesto 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con una struttura logica efficace,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che possa aiutare il destinatario a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identificare i punti salienti da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rammentare. di chi ascolta sui punt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più importanti e adattare il mi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linguaggio allo stile del momento e a</w:t>
            </w:r>
          </w:p>
          <w:p w14:paraId="56DFDB73" w14:textId="77777777" w:rsidR="009B06FD" w:rsidRPr="008E469F" w:rsidRDefault="009B06FD" w:rsidP="00783F76">
            <w:pPr>
              <w:spacing w:line="360" w:lineRule="auto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quello di chi ascolta.</w:t>
            </w:r>
          </w:p>
        </w:tc>
      </w:tr>
      <w:tr w:rsidR="000E7480" w:rsidRPr="008E469F" w14:paraId="7B899B64" w14:textId="77777777" w:rsidTr="000E7480">
        <w:trPr>
          <w:cantSplit/>
          <w:trHeight w:val="1469"/>
        </w:trPr>
        <w:tc>
          <w:tcPr>
            <w:tcW w:w="569" w:type="dxa"/>
            <w:textDirection w:val="btLr"/>
          </w:tcPr>
          <w:p w14:paraId="4D2061DF" w14:textId="77777777" w:rsidR="009B06FD" w:rsidRPr="008E469F" w:rsidRDefault="000E7480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  <w:t>S</w:t>
            </w:r>
            <w:r w:rsidR="009B06FD" w:rsidRPr="008E469F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  <w:t>critto</w:t>
            </w:r>
          </w:p>
        </w:tc>
        <w:tc>
          <w:tcPr>
            <w:tcW w:w="605" w:type="dxa"/>
            <w:textDirection w:val="btLr"/>
          </w:tcPr>
          <w:p w14:paraId="6E577662" w14:textId="77777777" w:rsidR="009B06FD" w:rsidRPr="008E469F" w:rsidRDefault="009B06FD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eastAsia="it-IT"/>
              </w:rPr>
              <w:t>Produzione scritta</w:t>
            </w:r>
          </w:p>
        </w:tc>
        <w:tc>
          <w:tcPr>
            <w:tcW w:w="1814" w:type="dxa"/>
          </w:tcPr>
          <w:p w14:paraId="2C658DA8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scrivere una breve 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>mplice cartolina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, ad esempio per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mandare i saluti delle vacanze.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compilare moduli con dat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personali scrivendo per esempio il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mio nome, la nazionalità e l’indirizz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ulla scheda di registrazione di un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albergo.</w:t>
            </w:r>
          </w:p>
        </w:tc>
        <w:tc>
          <w:tcPr>
            <w:tcW w:w="2267" w:type="dxa"/>
          </w:tcPr>
          <w:p w14:paraId="4EF829D7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prendere semplici appunt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e a scrivere brevi messaggi su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argomenti riguardanti bisogn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immediati. Riesco a scrivere una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lettera personale molto semplice,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per esempio per ringraziar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qualcuno.</w:t>
            </w:r>
          </w:p>
        </w:tc>
        <w:tc>
          <w:tcPr>
            <w:tcW w:w="2570" w:type="dxa"/>
          </w:tcPr>
          <w:p w14:paraId="216A05B5" w14:textId="77777777" w:rsidR="009B06FD" w:rsidRPr="008E469F" w:rsidRDefault="009B06FD" w:rsidP="00EC37F0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Times New Roman"/>
                <w:sz w:val="14"/>
                <w:szCs w:val="14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scrivere testi semplici e</w:t>
            </w:r>
          </w:p>
          <w:p w14:paraId="7B69BA1B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coerenti su argomenti a me noti o d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mio interesse. Riesco a scriver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lettere personali esponend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esperienze e impressioni.</w:t>
            </w:r>
          </w:p>
        </w:tc>
        <w:tc>
          <w:tcPr>
            <w:tcW w:w="2418" w:type="dxa"/>
          </w:tcPr>
          <w:p w14:paraId="22159758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scrivere testi chiari 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articolati su un’ampia gamma d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argomenti che mi interessano.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scrivere saggi e relazioni,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fornendo informazioni e ragioni a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favore o contro una determinata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opinione. Riesco a scrivere letter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mettendo in evidenza il significat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che attribuisco personalmente agl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avvenimenti e alle esperienze.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 mettendo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 xml:space="preserve"> in evidenza quello che è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importante.</w:t>
            </w:r>
          </w:p>
        </w:tc>
        <w:tc>
          <w:tcPr>
            <w:tcW w:w="2267" w:type="dxa"/>
          </w:tcPr>
          <w:p w14:paraId="315BD66C" w14:textId="77777777" w:rsidR="009B06FD" w:rsidRPr="008E469F" w:rsidRDefault="009B06FD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scrivere testi chiari e ben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trutturati sviluppand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analiticamente il mio punto di vista.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scrivere lettere, saggi 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relazioni esponendo argomenti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complessi, e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videnziando i punti che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ritengo salienti. Riesco a scegliere l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tile adatto ai lettori ai quali intendo</w:t>
            </w:r>
            <w:r w:rsidR="005619CC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rivolgermi.</w:t>
            </w:r>
          </w:p>
        </w:tc>
        <w:tc>
          <w:tcPr>
            <w:tcW w:w="2844" w:type="dxa"/>
          </w:tcPr>
          <w:p w14:paraId="2B3DC3B4" w14:textId="77777777" w:rsidR="009B06FD" w:rsidRPr="008E469F" w:rsidRDefault="009B06FD" w:rsidP="00093D51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eastAsia="it-IT"/>
              </w:rPr>
            </w:pPr>
            <w:r w:rsidRPr="008E469F">
              <w:rPr>
                <w:rFonts w:ascii="Trebuchet MS" w:hAnsi="Trebuchet MS" w:cs="Times New Roman"/>
                <w:sz w:val="14"/>
                <w:szCs w:val="14"/>
              </w:rPr>
              <w:t>Riesco a scrivere testi chiari,</w:t>
            </w:r>
            <w:r w:rsidR="00093D51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correvoli e stilisticamente</w:t>
            </w:r>
            <w:r w:rsidR="00093D51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appropriati. Riesco a scrivere</w:t>
            </w:r>
            <w:r w:rsidR="00093D51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lettere, relazioni e articoli complessi,</w:t>
            </w:r>
            <w:r w:rsidR="00093D51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 xml:space="preserve">supportando il contenuto con </w:t>
            </w:r>
            <w:r w:rsidR="00093D51" w:rsidRPr="008E469F">
              <w:rPr>
                <w:rFonts w:ascii="Trebuchet MS" w:hAnsi="Trebuchet MS" w:cs="Times New Roman"/>
                <w:sz w:val="14"/>
                <w:szCs w:val="14"/>
              </w:rPr>
              <w:t xml:space="preserve">una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truttura logica efficace che aiuti il</w:t>
            </w:r>
            <w:r w:rsidR="00093D51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destinatario a identificare i punti</w:t>
            </w:r>
            <w:r w:rsidR="00093D51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alienti da rammentare. Riesco a</w:t>
            </w:r>
            <w:r w:rsidR="00093D51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scrivere riassunti e recensioni di</w:t>
            </w:r>
            <w:r w:rsidR="00093D51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  <w:r w:rsidRPr="008E469F">
              <w:rPr>
                <w:rFonts w:ascii="Trebuchet MS" w:hAnsi="Trebuchet MS" w:cs="Times New Roman"/>
                <w:sz w:val="14"/>
                <w:szCs w:val="14"/>
              </w:rPr>
              <w:t>opere letterarie e di testi specialisti.</w:t>
            </w:r>
            <w:r w:rsidR="00093D51" w:rsidRPr="008E469F">
              <w:rPr>
                <w:rFonts w:ascii="Trebuchet MS" w:hAnsi="Trebuchet MS" w:cs="Times New Roman"/>
                <w:sz w:val="14"/>
                <w:szCs w:val="14"/>
              </w:rPr>
              <w:t xml:space="preserve"> </w:t>
            </w:r>
          </w:p>
        </w:tc>
      </w:tr>
    </w:tbl>
    <w:p w14:paraId="691B44B6" w14:textId="77777777" w:rsidR="00601182" w:rsidRPr="008E469F" w:rsidRDefault="00601182" w:rsidP="00730341">
      <w:pPr>
        <w:rPr>
          <w:rFonts w:ascii="Trebuchet MS" w:hAnsi="Trebuchet MS"/>
        </w:rPr>
      </w:pPr>
    </w:p>
    <w:sectPr w:rsidR="00601182" w:rsidRPr="008E469F" w:rsidSect="00047848">
      <w:pgSz w:w="16838" w:h="11906" w:orient="landscape"/>
      <w:pgMar w:top="568" w:right="720" w:bottom="568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E9DF8F" w14:textId="77777777" w:rsidR="00F51460" w:rsidRDefault="00F51460" w:rsidP="00684BA6">
      <w:pPr>
        <w:spacing w:after="0" w:line="240" w:lineRule="auto"/>
      </w:pPr>
      <w:r>
        <w:separator/>
      </w:r>
    </w:p>
  </w:endnote>
  <w:endnote w:type="continuationSeparator" w:id="0">
    <w:p w14:paraId="230426B1" w14:textId="77777777" w:rsidR="00F51460" w:rsidRDefault="00F51460" w:rsidP="00684B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AF72CE" w14:textId="77777777" w:rsidR="00F51460" w:rsidRDefault="00F51460" w:rsidP="00684BA6">
      <w:pPr>
        <w:spacing w:after="0" w:line="240" w:lineRule="auto"/>
      </w:pPr>
      <w:r>
        <w:separator/>
      </w:r>
    </w:p>
  </w:footnote>
  <w:footnote w:type="continuationSeparator" w:id="0">
    <w:p w14:paraId="592EF96C" w14:textId="77777777" w:rsidR="00F51460" w:rsidRDefault="00F51460" w:rsidP="00684BA6">
      <w:pPr>
        <w:spacing w:after="0" w:line="240" w:lineRule="auto"/>
      </w:pPr>
      <w:r>
        <w:continuationSeparator/>
      </w:r>
    </w:p>
  </w:footnote>
  <w:footnote w:id="1">
    <w:p w14:paraId="51F21A29" w14:textId="7E21A535" w:rsidR="00AC4D2A" w:rsidRDefault="00AC4D2A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>
        <w:rPr>
          <w:rFonts w:ascii="Garamond" w:hAnsi="Garamond"/>
          <w:sz w:val="18"/>
          <w:szCs w:val="18"/>
        </w:rPr>
        <w:t>S</w:t>
      </w:r>
      <w:r w:rsidRPr="00FF5E54">
        <w:rPr>
          <w:rFonts w:ascii="Garamond" w:hAnsi="Garamond"/>
          <w:sz w:val="18"/>
          <w:szCs w:val="18"/>
        </w:rPr>
        <w:t xml:space="preserve">i </w:t>
      </w:r>
      <w:r>
        <w:rPr>
          <w:rFonts w:ascii="Garamond" w:hAnsi="Garamond"/>
          <w:sz w:val="18"/>
          <w:szCs w:val="18"/>
        </w:rPr>
        <w:t xml:space="preserve">prega di consultare attentamente </w:t>
      </w:r>
      <w:r w:rsidRPr="00FF5E54">
        <w:rPr>
          <w:rFonts w:ascii="Garamond" w:hAnsi="Garamond"/>
          <w:sz w:val="18"/>
          <w:szCs w:val="18"/>
        </w:rPr>
        <w:t xml:space="preserve">il </w:t>
      </w:r>
      <w:r w:rsidR="00480E2D">
        <w:rPr>
          <w:rFonts w:ascii="Garamond" w:eastAsia="Times New Roman" w:hAnsi="Garamond"/>
          <w:sz w:val="18"/>
          <w:szCs w:val="18"/>
          <w:shd w:val="clear" w:color="auto" w:fill="FFFFFF"/>
          <w:lang w:eastAsia="it-IT"/>
        </w:rPr>
        <w:t xml:space="preserve">Bando </w:t>
      </w:r>
      <w:r w:rsidR="00925881">
        <w:rPr>
          <w:rFonts w:ascii="Garamond" w:eastAsia="Times New Roman" w:hAnsi="Garamond"/>
          <w:sz w:val="18"/>
          <w:szCs w:val="18"/>
          <w:shd w:val="clear" w:color="auto" w:fill="FFFFFF"/>
          <w:lang w:eastAsia="it-IT"/>
        </w:rPr>
        <w:t>Tesi Estero 2020/2021 II Ed.</w:t>
      </w:r>
      <w:r w:rsidR="003030A1">
        <w:rPr>
          <w:rFonts w:ascii="Garamond" w:eastAsia="Times New Roman" w:hAnsi="Garamond"/>
          <w:sz w:val="18"/>
          <w:szCs w:val="18"/>
          <w:shd w:val="clear" w:color="auto" w:fill="FFFFFF"/>
          <w:lang w:eastAsia="it-IT"/>
        </w:rPr>
        <w:t>, in particolare il paragrafo 4</w:t>
      </w:r>
      <w:r w:rsidR="00925881">
        <w:rPr>
          <w:rFonts w:ascii="Garamond" w:eastAsia="Times New Roman" w:hAnsi="Garamond"/>
          <w:sz w:val="18"/>
          <w:szCs w:val="18"/>
          <w:shd w:val="clear" w:color="auto" w:fill="FFFFFF"/>
          <w:lang w:eastAsia="it-IT"/>
        </w:rPr>
        <w:t>.2</w:t>
      </w:r>
      <w:r w:rsidR="003030A1">
        <w:rPr>
          <w:rFonts w:ascii="Garamond" w:eastAsia="Times New Roman" w:hAnsi="Garamond"/>
          <w:sz w:val="18"/>
          <w:szCs w:val="18"/>
          <w:shd w:val="clear" w:color="auto" w:fill="FFFFFF"/>
          <w:lang w:eastAsia="it-IT"/>
        </w:rPr>
        <w:t>. (“</w:t>
      </w:r>
      <w:r w:rsidR="00925881" w:rsidRPr="00925881">
        <w:rPr>
          <w:rFonts w:ascii="Garamond" w:eastAsia="Times New Roman" w:hAnsi="Garamond"/>
          <w:sz w:val="18"/>
          <w:szCs w:val="18"/>
          <w:shd w:val="clear" w:color="auto" w:fill="FFFFFF"/>
          <w:lang w:eastAsia="it-IT"/>
        </w:rPr>
        <w:t>Modalità e termini di presentazione delle domande e documentazione richiesta</w:t>
      </w:r>
      <w:r w:rsidR="003030A1">
        <w:rPr>
          <w:rFonts w:ascii="Garamond" w:eastAsia="Times New Roman" w:hAnsi="Garamond"/>
          <w:sz w:val="18"/>
          <w:szCs w:val="18"/>
          <w:shd w:val="clear" w:color="auto" w:fill="FFFFFF"/>
          <w:lang w:eastAsia="it-IT"/>
        </w:rPr>
        <w:t>”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4464C"/>
    <w:multiLevelType w:val="hybridMultilevel"/>
    <w:tmpl w:val="A664EBB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AE64DD0"/>
    <w:multiLevelType w:val="hybridMultilevel"/>
    <w:tmpl w:val="3D1854AC"/>
    <w:lvl w:ilvl="0" w:tplc="0410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5411B39"/>
    <w:multiLevelType w:val="hybridMultilevel"/>
    <w:tmpl w:val="57C4863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C90ED1"/>
    <w:multiLevelType w:val="hybridMultilevel"/>
    <w:tmpl w:val="0DE2FAE4"/>
    <w:lvl w:ilvl="0" w:tplc="506829C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6707B47"/>
    <w:multiLevelType w:val="hybridMultilevel"/>
    <w:tmpl w:val="F9C8EFA8"/>
    <w:lvl w:ilvl="0" w:tplc="1CF0802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3D0E5C"/>
    <w:multiLevelType w:val="hybridMultilevel"/>
    <w:tmpl w:val="DE5E3F0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6A1339"/>
    <w:multiLevelType w:val="hybridMultilevel"/>
    <w:tmpl w:val="8634F5D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452C7A"/>
    <w:multiLevelType w:val="hybridMultilevel"/>
    <w:tmpl w:val="0930AFD6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48C28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D11AD5"/>
    <w:multiLevelType w:val="hybridMultilevel"/>
    <w:tmpl w:val="4140A6F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753A151C"/>
    <w:multiLevelType w:val="hybridMultilevel"/>
    <w:tmpl w:val="E4AAF394"/>
    <w:lvl w:ilvl="0" w:tplc="1D06F6C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6D21A6"/>
    <w:multiLevelType w:val="hybridMultilevel"/>
    <w:tmpl w:val="52CA86C0"/>
    <w:lvl w:ilvl="0" w:tplc="A9CA5A5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4"/>
  </w:num>
  <w:num w:numId="5">
    <w:abstractNumId w:val="10"/>
  </w:num>
  <w:num w:numId="6">
    <w:abstractNumId w:val="6"/>
  </w:num>
  <w:num w:numId="7">
    <w:abstractNumId w:val="5"/>
  </w:num>
  <w:num w:numId="8">
    <w:abstractNumId w:val="2"/>
  </w:num>
  <w:num w:numId="9">
    <w:abstractNumId w:val="9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sTA3NDA0tbAwNzdW0lEKTi0uzszPAykwqgUAChGfNSwAAAA="/>
  </w:docVars>
  <w:rsids>
    <w:rsidRoot w:val="005874BF"/>
    <w:rsid w:val="00047848"/>
    <w:rsid w:val="00066967"/>
    <w:rsid w:val="000743EC"/>
    <w:rsid w:val="00093D51"/>
    <w:rsid w:val="000B1234"/>
    <w:rsid w:val="000B14E4"/>
    <w:rsid w:val="000E7480"/>
    <w:rsid w:val="00144D7D"/>
    <w:rsid w:val="00175C7E"/>
    <w:rsid w:val="001B29DE"/>
    <w:rsid w:val="0026466A"/>
    <w:rsid w:val="002B46B6"/>
    <w:rsid w:val="003030A1"/>
    <w:rsid w:val="00323F89"/>
    <w:rsid w:val="003C1D1C"/>
    <w:rsid w:val="003E08D3"/>
    <w:rsid w:val="003E120B"/>
    <w:rsid w:val="003F0203"/>
    <w:rsid w:val="00402062"/>
    <w:rsid w:val="00466E77"/>
    <w:rsid w:val="00480E2D"/>
    <w:rsid w:val="00487631"/>
    <w:rsid w:val="004C045F"/>
    <w:rsid w:val="004D3310"/>
    <w:rsid w:val="004F3924"/>
    <w:rsid w:val="0052746E"/>
    <w:rsid w:val="005619CC"/>
    <w:rsid w:val="005874BF"/>
    <w:rsid w:val="00601182"/>
    <w:rsid w:val="00684BA6"/>
    <w:rsid w:val="00691FCA"/>
    <w:rsid w:val="006E676B"/>
    <w:rsid w:val="00730341"/>
    <w:rsid w:val="00765E48"/>
    <w:rsid w:val="00783F76"/>
    <w:rsid w:val="007863BB"/>
    <w:rsid w:val="007D4F27"/>
    <w:rsid w:val="008266CE"/>
    <w:rsid w:val="008B55D8"/>
    <w:rsid w:val="008E378C"/>
    <w:rsid w:val="008E469F"/>
    <w:rsid w:val="008F1D56"/>
    <w:rsid w:val="00925881"/>
    <w:rsid w:val="0095429B"/>
    <w:rsid w:val="00966B03"/>
    <w:rsid w:val="00980F8D"/>
    <w:rsid w:val="009B06FD"/>
    <w:rsid w:val="009C6B8F"/>
    <w:rsid w:val="009E0E5C"/>
    <w:rsid w:val="00A36A74"/>
    <w:rsid w:val="00A433CF"/>
    <w:rsid w:val="00AB662A"/>
    <w:rsid w:val="00AC1945"/>
    <w:rsid w:val="00AC4D2A"/>
    <w:rsid w:val="00B026D7"/>
    <w:rsid w:val="00B03429"/>
    <w:rsid w:val="00BC36F2"/>
    <w:rsid w:val="00C27B11"/>
    <w:rsid w:val="00C752C5"/>
    <w:rsid w:val="00CD22EF"/>
    <w:rsid w:val="00CE1909"/>
    <w:rsid w:val="00CF1B54"/>
    <w:rsid w:val="00D11CB9"/>
    <w:rsid w:val="00D526C0"/>
    <w:rsid w:val="00D555BD"/>
    <w:rsid w:val="00E05E75"/>
    <w:rsid w:val="00E3386A"/>
    <w:rsid w:val="00E40205"/>
    <w:rsid w:val="00E468D5"/>
    <w:rsid w:val="00E4741E"/>
    <w:rsid w:val="00EC37F0"/>
    <w:rsid w:val="00EF2230"/>
    <w:rsid w:val="00F04760"/>
    <w:rsid w:val="00F43871"/>
    <w:rsid w:val="00F51460"/>
    <w:rsid w:val="00F519DB"/>
    <w:rsid w:val="00F659E8"/>
    <w:rsid w:val="00FD1E37"/>
    <w:rsid w:val="00FF5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,"/>
  <w:listSeparator w:val=";"/>
  <w14:docId w14:val="7B60134F"/>
  <w15:docId w15:val="{C573039B-FD3C-4E6B-94AC-8340E8ADB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684BA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4BA6"/>
  </w:style>
  <w:style w:type="paragraph" w:styleId="Pidipagina">
    <w:name w:val="footer"/>
    <w:basedOn w:val="Normale"/>
    <w:link w:val="Pidipagina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4BA6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84B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84BA6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84BA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84BA6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84BA6"/>
    <w:rPr>
      <w:vertAlign w:val="superscript"/>
    </w:rPr>
  </w:style>
  <w:style w:type="paragraph" w:styleId="Corpodeltesto3">
    <w:name w:val="Body Text 3"/>
    <w:basedOn w:val="Normale"/>
    <w:link w:val="Corpodeltesto3Carattere"/>
    <w:semiHidden/>
    <w:unhideWhenUsed/>
    <w:rsid w:val="00980F8D"/>
    <w:pPr>
      <w:autoSpaceDE w:val="0"/>
      <w:autoSpaceDN w:val="0"/>
      <w:spacing w:after="0" w:line="240" w:lineRule="auto"/>
      <w:jc w:val="both"/>
    </w:pPr>
    <w:rPr>
      <w:rFonts w:ascii="Arial" w:eastAsia="Times New Roman" w:hAnsi="Arial" w:cs="Arial"/>
      <w:sz w:val="20"/>
      <w:szCs w:val="20"/>
      <w:lang w:eastAsia="it-IT"/>
    </w:rPr>
  </w:style>
  <w:style w:type="character" w:customStyle="1" w:styleId="Corpodeltesto3Carattere">
    <w:name w:val="Corpo del testo 3 Carattere"/>
    <w:basedOn w:val="Carpredefinitoparagrafo"/>
    <w:link w:val="Corpodeltesto3"/>
    <w:semiHidden/>
    <w:rsid w:val="00980F8D"/>
    <w:rPr>
      <w:rFonts w:ascii="Arial" w:eastAsia="Times New Roman" w:hAnsi="Arial" w:cs="Arial"/>
      <w:sz w:val="20"/>
      <w:szCs w:val="20"/>
      <w:lang w:eastAsia="it-IT"/>
    </w:rPr>
  </w:style>
  <w:style w:type="paragraph" w:styleId="Paragrafoelenco">
    <w:name w:val="List Paragraph"/>
    <w:basedOn w:val="Normale"/>
    <w:uiPriority w:val="34"/>
    <w:qFormat/>
    <w:rsid w:val="00C752C5"/>
    <w:pPr>
      <w:ind w:left="720"/>
      <w:contextualSpacing/>
    </w:pPr>
  </w:style>
  <w:style w:type="table" w:styleId="Grigliatabella">
    <w:name w:val="Table Grid"/>
    <w:basedOn w:val="Tabellanormale"/>
    <w:uiPriority w:val="59"/>
    <w:rsid w:val="009B06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E0E5C"/>
    <w:rPr>
      <w:color w:val="0000FF" w:themeColor="hyperlink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E05E75"/>
    <w:rPr>
      <w:color w:val="800080" w:themeColor="followed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AC19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7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6D6C01-4551-41A9-BD60-3B95020ED2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409</Words>
  <Characters>8033</Characters>
  <Application>Microsoft Office Word</Application>
  <DocSecurity>0</DocSecurity>
  <Lines>66</Lines>
  <Paragraphs>1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onora Micalizzi</dc:creator>
  <cp:keywords/>
  <dc:description/>
  <cp:lastModifiedBy>katia paola elena righini</cp:lastModifiedBy>
  <cp:revision>4</cp:revision>
  <cp:lastPrinted>2021-03-11T15:25:00Z</cp:lastPrinted>
  <dcterms:created xsi:type="dcterms:W3CDTF">2021-03-11T15:26:00Z</dcterms:created>
  <dcterms:modified xsi:type="dcterms:W3CDTF">2021-03-26T13:07:00Z</dcterms:modified>
</cp:coreProperties>
</file>